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FC0DA" w14:textId="77777777" w:rsidR="00621789" w:rsidRDefault="00000000">
      <w:pPr>
        <w:pStyle w:val="Heading1"/>
      </w:pPr>
      <w:bookmarkStart w:id="0" w:name="avec-aesthetics-wellness"/>
      <w:r>
        <w:t>AVEC Aesthetics + Wellness</w:t>
      </w:r>
    </w:p>
    <w:p w14:paraId="3386226B" w14:textId="77777777" w:rsidR="00621789" w:rsidRDefault="00000000">
      <w:pPr>
        <w:pStyle w:val="Heading2"/>
      </w:pPr>
      <w:bookmarkStart w:id="1" w:name="treatment-menu"/>
      <w:r>
        <w:t>Treatment Menu</w:t>
      </w:r>
    </w:p>
    <w:p w14:paraId="3BE337B1" w14:textId="77777777" w:rsidR="00621789" w:rsidRDefault="00BA2035">
      <w:r>
        <w:rPr>
          <w:noProof/>
        </w:rPr>
        <w:pict w14:anchorId="43B9A32B">
          <v:rect id="_x0000_i1027" alt="" style="width:468pt;height:.05pt;mso-width-percent:0;mso-height-percent:0;mso-width-percent:0;mso-height-percent:0" o:hralign="center" o:hrstd="t" o:hr="t"/>
        </w:pict>
      </w:r>
    </w:p>
    <w:p w14:paraId="16DC4C75" w14:textId="77777777" w:rsidR="00621789" w:rsidRPr="006E653B" w:rsidRDefault="00000000">
      <w:pPr>
        <w:pStyle w:val="Heading2"/>
        <w:rPr>
          <w:b/>
          <w:bCs/>
          <w:sz w:val="40"/>
          <w:szCs w:val="40"/>
        </w:rPr>
      </w:pPr>
      <w:bookmarkStart w:id="2" w:name="injectables"/>
      <w:bookmarkEnd w:id="1"/>
      <w:r w:rsidRPr="006E653B">
        <w:rPr>
          <w:b/>
          <w:bCs/>
          <w:sz w:val="40"/>
          <w:szCs w:val="40"/>
        </w:rPr>
        <w:t>Injectables</w:t>
      </w:r>
    </w:p>
    <w:p w14:paraId="1C6DDF1A" w14:textId="77777777" w:rsidR="00621789" w:rsidRDefault="00000000">
      <w:pPr>
        <w:pStyle w:val="Heading3"/>
      </w:pPr>
      <w:bookmarkStart w:id="3" w:name="neurotoxin"/>
      <w:r>
        <w:t>Neurotoxin</w:t>
      </w:r>
    </w:p>
    <w:p w14:paraId="3E149D92" w14:textId="3155322D" w:rsidR="0062178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ysport / Xeomin / Jeuveau</w:t>
      </w:r>
      <w:r>
        <w:t>: $1</w:t>
      </w:r>
      <w:r w:rsidR="00695A4D">
        <w:t>2</w:t>
      </w:r>
      <w:r>
        <w:t xml:space="preserve"> per unit</w:t>
      </w:r>
      <w:r>
        <w:br/>
      </w:r>
    </w:p>
    <w:p w14:paraId="37EDBB90" w14:textId="77777777" w:rsidR="0062178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otox Brand</w:t>
      </w:r>
      <w:r>
        <w:t>: $17 per unit</w:t>
      </w:r>
      <w:r>
        <w:br/>
      </w:r>
    </w:p>
    <w:p w14:paraId="36414EC4" w14:textId="42AF797E" w:rsidR="0062178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xxify Neuropeptide</w:t>
      </w:r>
      <w:r>
        <w:t>: $</w:t>
      </w:r>
      <w:r w:rsidR="00695A4D">
        <w:t>6.50/unit</w:t>
      </w:r>
    </w:p>
    <w:p w14:paraId="02778BAD" w14:textId="77777777" w:rsidR="00621789" w:rsidRDefault="00000000">
      <w:pPr>
        <w:pStyle w:val="Heading3"/>
      </w:pPr>
      <w:bookmarkStart w:id="4" w:name="dermal-filler"/>
      <w:bookmarkEnd w:id="3"/>
      <w:r>
        <w:t>Dermal Filler</w:t>
      </w:r>
    </w:p>
    <w:p w14:paraId="3F36107D" w14:textId="59CF9909" w:rsidR="0062178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rmal Filler</w:t>
      </w:r>
      <w:r>
        <w:t>: $</w:t>
      </w:r>
      <w:r w:rsidR="00695A4D">
        <w:t>7</w:t>
      </w:r>
      <w:r>
        <w:t>00 per syringe</w:t>
      </w:r>
    </w:p>
    <w:p w14:paraId="18235E70" w14:textId="77777777" w:rsidR="00621789" w:rsidRDefault="00000000">
      <w:pPr>
        <w:pStyle w:val="Heading3"/>
      </w:pPr>
      <w:bookmarkStart w:id="5" w:name="regenerative-injectables"/>
      <w:bookmarkEnd w:id="4"/>
      <w:r>
        <w:t>Regenerative Injectables</w:t>
      </w:r>
    </w:p>
    <w:p w14:paraId="1FEA9CB2" w14:textId="77777777" w:rsidR="0062178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F EZ Gel</w:t>
      </w:r>
      <w:r>
        <w:t>: $900 per treatment</w:t>
      </w:r>
      <w:r>
        <w:br/>
      </w:r>
    </w:p>
    <w:p w14:paraId="4C3DAA6E" w14:textId="77777777" w:rsidR="000324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ulptra</w:t>
      </w:r>
      <w:r>
        <w:t>: $</w:t>
      </w:r>
      <w:r w:rsidR="00695A4D">
        <w:t>8</w:t>
      </w:r>
      <w:r>
        <w:t>00 per vial</w:t>
      </w:r>
    </w:p>
    <w:p w14:paraId="068A2060" w14:textId="58A8723E" w:rsidR="00621789" w:rsidRDefault="000324D5">
      <w:pPr>
        <w:pStyle w:val="Compact"/>
        <w:numPr>
          <w:ilvl w:val="0"/>
          <w:numId w:val="4"/>
        </w:numPr>
      </w:pPr>
      <w:r>
        <w:rPr>
          <w:b/>
          <w:bCs/>
        </w:rPr>
        <w:t>HD Radiesse</w:t>
      </w:r>
      <w:r w:rsidRPr="000324D5">
        <w:t>:</w:t>
      </w:r>
      <w:r>
        <w:t xml:space="preserve"> $900</w:t>
      </w:r>
      <w:r w:rsidR="00000000">
        <w:br/>
      </w:r>
    </w:p>
    <w:p w14:paraId="7C08AFD4" w14:textId="1D4B3B2F" w:rsidR="0062178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DGF</w:t>
      </w:r>
      <w:r>
        <w:t>: $</w:t>
      </w:r>
      <w:r w:rsidR="00695A4D">
        <w:t>7</w:t>
      </w:r>
      <w:r>
        <w:t>00 per treatment</w:t>
      </w:r>
    </w:p>
    <w:p w14:paraId="53BB57BC" w14:textId="77777777" w:rsidR="000324D5" w:rsidRPr="006E653B" w:rsidRDefault="000324D5" w:rsidP="000324D5">
      <w:pPr>
        <w:pStyle w:val="Heading3"/>
        <w:rPr>
          <w:b/>
          <w:bCs/>
        </w:rPr>
      </w:pPr>
      <w:r w:rsidRPr="006E653B">
        <w:rPr>
          <w:b/>
          <w:bCs/>
        </w:rPr>
        <w:t>PDRN MirconJe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35"/>
        <w:gridCol w:w="2055"/>
        <w:gridCol w:w="3420"/>
      </w:tblGrid>
      <w:tr w:rsidR="000324D5" w14:paraId="2A7FD0C0" w14:textId="77777777" w:rsidTr="002F4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19812" w14:textId="77777777" w:rsidR="000324D5" w:rsidRDefault="000324D5" w:rsidP="00FD0900">
            <w:pPr>
              <w:pStyle w:val="Compact"/>
            </w:pPr>
            <w:r>
              <w:t>Area</w:t>
            </w:r>
          </w:p>
        </w:tc>
        <w:tc>
          <w:tcPr>
            <w:tcW w:w="2055" w:type="dxa"/>
          </w:tcPr>
          <w:p w14:paraId="04D3BD0A" w14:textId="77777777" w:rsidR="000324D5" w:rsidRDefault="000324D5" w:rsidP="00FD0900">
            <w:pPr>
              <w:pStyle w:val="Compact"/>
            </w:pPr>
            <w:r>
              <w:t>1 Treatment</w:t>
            </w:r>
          </w:p>
        </w:tc>
        <w:tc>
          <w:tcPr>
            <w:tcW w:w="3420" w:type="dxa"/>
          </w:tcPr>
          <w:p w14:paraId="4A07DB95" w14:textId="77777777" w:rsidR="000324D5" w:rsidRDefault="000324D5" w:rsidP="00FD0900">
            <w:pPr>
              <w:pStyle w:val="Compact"/>
            </w:pPr>
            <w:r>
              <w:t>3 Treatments</w:t>
            </w:r>
          </w:p>
        </w:tc>
      </w:tr>
      <w:tr w:rsidR="000324D5" w14:paraId="68837694" w14:textId="77777777" w:rsidTr="002F4B45">
        <w:tc>
          <w:tcPr>
            <w:tcW w:w="0" w:type="auto"/>
          </w:tcPr>
          <w:p w14:paraId="047825A1" w14:textId="48780824" w:rsidR="000324D5" w:rsidRDefault="00452AD0" w:rsidP="00FD0900">
            <w:pPr>
              <w:pStyle w:val="Compact"/>
            </w:pPr>
            <w:r>
              <w:t>Luna Eyes</w:t>
            </w:r>
          </w:p>
        </w:tc>
        <w:tc>
          <w:tcPr>
            <w:tcW w:w="2055" w:type="dxa"/>
          </w:tcPr>
          <w:p w14:paraId="104836BB" w14:textId="64031A5B" w:rsidR="000324D5" w:rsidRDefault="000324D5" w:rsidP="00FD0900">
            <w:pPr>
              <w:pStyle w:val="Compact"/>
            </w:pPr>
            <w:r>
              <w:t>$</w:t>
            </w:r>
            <w:r w:rsidR="008E02D1">
              <w:t>5</w:t>
            </w:r>
            <w:r w:rsidR="009A0997">
              <w:t>0</w:t>
            </w:r>
            <w:r w:rsidR="00452AD0">
              <w:t>0</w:t>
            </w:r>
          </w:p>
        </w:tc>
        <w:tc>
          <w:tcPr>
            <w:tcW w:w="3420" w:type="dxa"/>
          </w:tcPr>
          <w:p w14:paraId="3D6861FA" w14:textId="5CB2D87A" w:rsidR="000324D5" w:rsidRDefault="000324D5" w:rsidP="00FD0900">
            <w:pPr>
              <w:pStyle w:val="Compact"/>
            </w:pPr>
            <w:r>
              <w:t>$</w:t>
            </w:r>
            <w:r w:rsidR="008E02D1">
              <w:t>1999-Series of 5</w:t>
            </w:r>
          </w:p>
        </w:tc>
      </w:tr>
      <w:tr w:rsidR="000324D5" w14:paraId="49D6D705" w14:textId="77777777" w:rsidTr="002F4B45">
        <w:tc>
          <w:tcPr>
            <w:tcW w:w="0" w:type="auto"/>
          </w:tcPr>
          <w:p w14:paraId="0561966D" w14:textId="77777777" w:rsidR="000324D5" w:rsidRDefault="00452AD0" w:rsidP="00FD0900">
            <w:pPr>
              <w:pStyle w:val="Compact"/>
            </w:pPr>
            <w:r>
              <w:t>Elastic Labs- Full Face</w:t>
            </w:r>
          </w:p>
          <w:p w14:paraId="28D07E47" w14:textId="77777777" w:rsidR="00452AD0" w:rsidRDefault="00452AD0" w:rsidP="00FD0900">
            <w:pPr>
              <w:pStyle w:val="Compact"/>
            </w:pPr>
            <w:r>
              <w:t>PN Pro – Full Face</w:t>
            </w:r>
          </w:p>
          <w:p w14:paraId="09C3B9F9" w14:textId="77777777" w:rsidR="00D826A6" w:rsidRDefault="00D826A6" w:rsidP="00FD0900">
            <w:pPr>
              <w:pStyle w:val="Compact"/>
            </w:pPr>
            <w:r>
              <w:t>Crystal Rose</w:t>
            </w:r>
          </w:p>
          <w:p w14:paraId="166905E7" w14:textId="224DFE77" w:rsidR="00D826A6" w:rsidRDefault="00D826A6" w:rsidP="00FD0900">
            <w:pPr>
              <w:pStyle w:val="Compact"/>
            </w:pPr>
            <w:r>
              <w:t>NAD+</w:t>
            </w:r>
          </w:p>
        </w:tc>
        <w:tc>
          <w:tcPr>
            <w:tcW w:w="2055" w:type="dxa"/>
          </w:tcPr>
          <w:p w14:paraId="6BC20C02" w14:textId="4DD3F42F" w:rsidR="000324D5" w:rsidRDefault="000324D5" w:rsidP="00FD0900">
            <w:pPr>
              <w:pStyle w:val="Compact"/>
            </w:pPr>
            <w:r>
              <w:t>$</w:t>
            </w:r>
            <w:r w:rsidR="00150183">
              <w:t>200</w:t>
            </w:r>
          </w:p>
          <w:p w14:paraId="4AAEF1A9" w14:textId="2F83F914" w:rsidR="00452AD0" w:rsidRDefault="00452AD0" w:rsidP="00FD0900">
            <w:pPr>
              <w:pStyle w:val="Compact"/>
            </w:pPr>
            <w:r>
              <w:t>$</w:t>
            </w:r>
            <w:r w:rsidR="008E02D1">
              <w:t>750</w:t>
            </w:r>
          </w:p>
          <w:p w14:paraId="046279B9" w14:textId="7FAECAF9" w:rsidR="00D826A6" w:rsidRDefault="00D826A6" w:rsidP="00FD0900">
            <w:pPr>
              <w:pStyle w:val="Compact"/>
            </w:pPr>
            <w:r>
              <w:t>$</w:t>
            </w:r>
            <w:r w:rsidR="008E02D1">
              <w:t>2</w:t>
            </w:r>
            <w:r>
              <w:t>00</w:t>
            </w:r>
          </w:p>
          <w:p w14:paraId="5614253D" w14:textId="4C98B65E" w:rsidR="00D826A6" w:rsidRDefault="00D826A6" w:rsidP="00FD0900">
            <w:pPr>
              <w:pStyle w:val="Compact"/>
            </w:pPr>
            <w:r>
              <w:t>$</w:t>
            </w:r>
            <w:r w:rsidR="008E02D1">
              <w:t>275</w:t>
            </w:r>
          </w:p>
        </w:tc>
        <w:tc>
          <w:tcPr>
            <w:tcW w:w="3420" w:type="dxa"/>
          </w:tcPr>
          <w:p w14:paraId="48882DC8" w14:textId="0D962F17" w:rsidR="000324D5" w:rsidRDefault="000324D5" w:rsidP="00FD0900">
            <w:pPr>
              <w:pStyle w:val="Compact"/>
            </w:pPr>
            <w:r>
              <w:t>$</w:t>
            </w:r>
            <w:r w:rsidR="00150183">
              <w:t>500</w:t>
            </w:r>
          </w:p>
          <w:p w14:paraId="6EDB3E2D" w14:textId="4CC46744" w:rsidR="00452AD0" w:rsidRDefault="00D826A6" w:rsidP="00FD0900">
            <w:pPr>
              <w:pStyle w:val="Compact"/>
            </w:pPr>
            <w:r>
              <w:t>$</w:t>
            </w:r>
            <w:r w:rsidR="008E02D1">
              <w:t>2</w:t>
            </w:r>
            <w:r>
              <w:t>000</w:t>
            </w:r>
          </w:p>
          <w:p w14:paraId="1AFB972E" w14:textId="7101AE74" w:rsidR="00D826A6" w:rsidRDefault="00D826A6" w:rsidP="00FD0900">
            <w:pPr>
              <w:pStyle w:val="Compact"/>
            </w:pPr>
            <w:r>
              <w:t>$</w:t>
            </w:r>
            <w:r w:rsidR="008E02D1">
              <w:t>5</w:t>
            </w:r>
            <w:r>
              <w:t>00</w:t>
            </w:r>
          </w:p>
          <w:p w14:paraId="5DE58973" w14:textId="1DAFB442" w:rsidR="00D826A6" w:rsidRDefault="00D826A6" w:rsidP="00FD0900">
            <w:pPr>
              <w:pStyle w:val="Compact"/>
            </w:pPr>
            <w:r>
              <w:t>$</w:t>
            </w:r>
            <w:r w:rsidR="008E02D1">
              <w:t>700</w:t>
            </w:r>
          </w:p>
        </w:tc>
      </w:tr>
    </w:tbl>
    <w:p w14:paraId="20FAE1F6" w14:textId="77777777" w:rsidR="000324D5" w:rsidRDefault="000324D5" w:rsidP="000324D5">
      <w:pPr>
        <w:pStyle w:val="Compact"/>
      </w:pPr>
    </w:p>
    <w:p w14:paraId="744E579E" w14:textId="77777777" w:rsidR="00621789" w:rsidRDefault="00BA2035">
      <w:r>
        <w:rPr>
          <w:noProof/>
        </w:rPr>
        <w:pict w14:anchorId="44FD4989">
          <v:rect id="_x0000_i1026" alt="" style="width:468pt;height:.05pt;mso-width-percent:0;mso-height-percent:0;mso-width-percent:0;mso-height-percent:0" o:hralign="center" o:hrstd="t" o:hr="t"/>
        </w:pict>
      </w:r>
    </w:p>
    <w:p w14:paraId="7C842F1F" w14:textId="77777777" w:rsidR="00621789" w:rsidRPr="006E653B" w:rsidRDefault="00000000">
      <w:pPr>
        <w:pStyle w:val="Heading2"/>
        <w:rPr>
          <w:b/>
          <w:bCs/>
          <w:sz w:val="40"/>
          <w:szCs w:val="40"/>
        </w:rPr>
      </w:pPr>
      <w:bookmarkStart w:id="6" w:name="devices"/>
      <w:bookmarkEnd w:id="2"/>
      <w:bookmarkEnd w:id="5"/>
      <w:r w:rsidRPr="006E653B">
        <w:rPr>
          <w:b/>
          <w:bCs/>
          <w:sz w:val="40"/>
          <w:szCs w:val="40"/>
        </w:rPr>
        <w:lastRenderedPageBreak/>
        <w:t>Devices</w:t>
      </w:r>
    </w:p>
    <w:p w14:paraId="4B4E7ACC" w14:textId="2998CE1E" w:rsidR="00621789" w:rsidRPr="006E653B" w:rsidRDefault="00804845">
      <w:pPr>
        <w:pStyle w:val="Heading3"/>
        <w:rPr>
          <w:b/>
          <w:bCs/>
        </w:rPr>
      </w:pPr>
      <w:bookmarkStart w:id="7" w:name="advatx"/>
      <w:r w:rsidRPr="006E653B">
        <w:rPr>
          <w:b/>
          <w:bCs/>
        </w:rPr>
        <w:t>EVERESSE R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00"/>
        <w:gridCol w:w="1710"/>
        <w:gridCol w:w="2070"/>
      </w:tblGrid>
      <w:tr w:rsidR="00621789" w14:paraId="60C27850" w14:textId="77777777" w:rsidTr="002F4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0" w:type="dxa"/>
          </w:tcPr>
          <w:p w14:paraId="1CC9B7A8" w14:textId="77777777" w:rsidR="00621789" w:rsidRDefault="00000000">
            <w:pPr>
              <w:pStyle w:val="Compact"/>
            </w:pPr>
            <w:r>
              <w:t>Area</w:t>
            </w:r>
          </w:p>
        </w:tc>
        <w:tc>
          <w:tcPr>
            <w:tcW w:w="1710" w:type="dxa"/>
          </w:tcPr>
          <w:p w14:paraId="01976FD1" w14:textId="5F783E56" w:rsidR="00621789" w:rsidRDefault="00000000">
            <w:pPr>
              <w:pStyle w:val="Compact"/>
            </w:pPr>
            <w:r>
              <w:t>1</w:t>
            </w:r>
            <w:r w:rsidR="002F4B45">
              <w:t xml:space="preserve"> </w:t>
            </w:r>
            <w:r>
              <w:t>Treatment</w:t>
            </w:r>
          </w:p>
        </w:tc>
        <w:tc>
          <w:tcPr>
            <w:tcW w:w="2070" w:type="dxa"/>
          </w:tcPr>
          <w:p w14:paraId="29A958DA" w14:textId="7D4E8174" w:rsidR="00621789" w:rsidRDefault="00804845">
            <w:pPr>
              <w:pStyle w:val="Compact"/>
            </w:pPr>
            <w:r>
              <w:t>2</w:t>
            </w:r>
            <w:r w:rsidR="002F4B45">
              <w:t xml:space="preserve"> </w:t>
            </w:r>
            <w:r w:rsidR="00000000">
              <w:t>Treatments</w:t>
            </w:r>
          </w:p>
        </w:tc>
      </w:tr>
      <w:tr w:rsidR="00621789" w14:paraId="2CDB4DDF" w14:textId="77777777" w:rsidTr="002F4B45">
        <w:tc>
          <w:tcPr>
            <w:tcW w:w="2700" w:type="dxa"/>
          </w:tcPr>
          <w:p w14:paraId="1F8E8798" w14:textId="77777777" w:rsidR="00621789" w:rsidRDefault="00000000">
            <w:pPr>
              <w:pStyle w:val="Compact"/>
            </w:pPr>
            <w:r>
              <w:t>Face</w:t>
            </w:r>
          </w:p>
        </w:tc>
        <w:tc>
          <w:tcPr>
            <w:tcW w:w="1710" w:type="dxa"/>
          </w:tcPr>
          <w:p w14:paraId="39F48B04" w14:textId="48393B84" w:rsidR="00621789" w:rsidRDefault="00000000">
            <w:pPr>
              <w:pStyle w:val="Compact"/>
            </w:pPr>
            <w:r>
              <w:t>$</w:t>
            </w:r>
            <w:r w:rsidR="00804845">
              <w:t>1500</w:t>
            </w:r>
          </w:p>
        </w:tc>
        <w:tc>
          <w:tcPr>
            <w:tcW w:w="2070" w:type="dxa"/>
          </w:tcPr>
          <w:p w14:paraId="7585E627" w14:textId="2D4126CB" w:rsidR="00621789" w:rsidRDefault="00000000">
            <w:pPr>
              <w:pStyle w:val="Compact"/>
            </w:pPr>
            <w:r>
              <w:t>$</w:t>
            </w:r>
            <w:r w:rsidR="00804845">
              <w:t>2500</w:t>
            </w:r>
          </w:p>
        </w:tc>
      </w:tr>
      <w:tr w:rsidR="00621789" w14:paraId="71900198" w14:textId="77777777" w:rsidTr="002F4B45">
        <w:tc>
          <w:tcPr>
            <w:tcW w:w="2700" w:type="dxa"/>
          </w:tcPr>
          <w:p w14:paraId="74472678" w14:textId="13B3ED0F" w:rsidR="00621789" w:rsidRDefault="00804845">
            <w:pPr>
              <w:pStyle w:val="Compact"/>
            </w:pPr>
            <w:r>
              <w:t>Eyes only</w:t>
            </w:r>
          </w:p>
        </w:tc>
        <w:tc>
          <w:tcPr>
            <w:tcW w:w="1710" w:type="dxa"/>
          </w:tcPr>
          <w:p w14:paraId="689BCE37" w14:textId="61CD63D4" w:rsidR="00621789" w:rsidRDefault="00000000">
            <w:pPr>
              <w:pStyle w:val="Compact"/>
            </w:pPr>
            <w:r>
              <w:t>$</w:t>
            </w:r>
            <w:r w:rsidR="00804845">
              <w:t>3</w:t>
            </w:r>
            <w:r>
              <w:t>00</w:t>
            </w:r>
          </w:p>
        </w:tc>
        <w:tc>
          <w:tcPr>
            <w:tcW w:w="2070" w:type="dxa"/>
          </w:tcPr>
          <w:p w14:paraId="3C430127" w14:textId="01F73B54" w:rsidR="00621789" w:rsidRDefault="00000000">
            <w:pPr>
              <w:pStyle w:val="Compact"/>
            </w:pPr>
            <w:r>
              <w:t>$</w:t>
            </w:r>
            <w:r w:rsidR="000324D5">
              <w:t>5</w:t>
            </w:r>
            <w:r w:rsidR="00804845">
              <w:t>00</w:t>
            </w:r>
          </w:p>
        </w:tc>
      </w:tr>
      <w:tr w:rsidR="00621789" w14:paraId="2A0A302C" w14:textId="77777777" w:rsidTr="002F4B45">
        <w:tc>
          <w:tcPr>
            <w:tcW w:w="2700" w:type="dxa"/>
          </w:tcPr>
          <w:p w14:paraId="46581228" w14:textId="5ED942CA" w:rsidR="00427EEF" w:rsidRDefault="00427EEF">
            <w:pPr>
              <w:pStyle w:val="Compact"/>
            </w:pPr>
            <w:r>
              <w:t>Neck</w:t>
            </w:r>
          </w:p>
          <w:p w14:paraId="156E7643" w14:textId="77777777" w:rsidR="00427EEF" w:rsidRDefault="00427EEF">
            <w:pPr>
              <w:pStyle w:val="Compact"/>
            </w:pPr>
            <w:r>
              <w:t>Arms</w:t>
            </w:r>
          </w:p>
          <w:p w14:paraId="10810F3A" w14:textId="77777777" w:rsidR="00427EEF" w:rsidRDefault="00427EEF">
            <w:pPr>
              <w:pStyle w:val="Compact"/>
            </w:pPr>
            <w:r>
              <w:t>Abdomen</w:t>
            </w:r>
          </w:p>
          <w:p w14:paraId="6253BEC2" w14:textId="6E4F2433" w:rsidR="00427EEF" w:rsidRDefault="00427EEF">
            <w:pPr>
              <w:pStyle w:val="Compact"/>
            </w:pPr>
            <w:r>
              <w:t>Inner/</w:t>
            </w:r>
            <w:r w:rsidR="008E02D1">
              <w:t>Outer</w:t>
            </w:r>
            <w:r>
              <w:t xml:space="preserve"> thighs</w:t>
            </w:r>
          </w:p>
          <w:p w14:paraId="498E8554" w14:textId="77777777" w:rsidR="00427EEF" w:rsidRDefault="00427EEF">
            <w:pPr>
              <w:pStyle w:val="Compact"/>
            </w:pPr>
            <w:r>
              <w:t>Knees</w:t>
            </w:r>
          </w:p>
          <w:p w14:paraId="478511E6" w14:textId="77777777" w:rsidR="000324D5" w:rsidRDefault="00427EEF">
            <w:pPr>
              <w:pStyle w:val="Compact"/>
            </w:pPr>
            <w:r>
              <w:t>Buttocks</w:t>
            </w:r>
          </w:p>
          <w:p w14:paraId="3C9A088C" w14:textId="064FF345" w:rsidR="00621789" w:rsidRDefault="000324D5">
            <w:pPr>
              <w:pStyle w:val="Compact"/>
            </w:pPr>
            <w:r>
              <w:t>*Add On Cool Peel</w:t>
            </w:r>
            <w:r w:rsidR="00427EEF">
              <w:t xml:space="preserve">    </w:t>
            </w:r>
          </w:p>
        </w:tc>
        <w:tc>
          <w:tcPr>
            <w:tcW w:w="1710" w:type="dxa"/>
          </w:tcPr>
          <w:p w14:paraId="1B3B185B" w14:textId="26BE50F6" w:rsidR="00621789" w:rsidRDefault="00427EEF">
            <w:pPr>
              <w:pStyle w:val="Compact"/>
            </w:pPr>
            <w:r>
              <w:t>$800</w:t>
            </w:r>
          </w:p>
          <w:p w14:paraId="070C0167" w14:textId="77777777" w:rsidR="00427EEF" w:rsidRDefault="00427EEF">
            <w:pPr>
              <w:pStyle w:val="Compact"/>
            </w:pPr>
            <w:r>
              <w:t>$1300</w:t>
            </w:r>
          </w:p>
          <w:p w14:paraId="2BD558FA" w14:textId="77777777" w:rsidR="00427EEF" w:rsidRDefault="00427EEF">
            <w:pPr>
              <w:pStyle w:val="Compact"/>
            </w:pPr>
            <w:r>
              <w:t>$1800</w:t>
            </w:r>
          </w:p>
          <w:p w14:paraId="6B01677F" w14:textId="77777777" w:rsidR="00427EEF" w:rsidRDefault="00427EEF">
            <w:pPr>
              <w:pStyle w:val="Compact"/>
            </w:pPr>
            <w:r>
              <w:t>$1550</w:t>
            </w:r>
          </w:p>
          <w:p w14:paraId="3B655267" w14:textId="77777777" w:rsidR="00427EEF" w:rsidRDefault="00427EEF">
            <w:pPr>
              <w:pStyle w:val="Compact"/>
            </w:pPr>
            <w:r>
              <w:t>$1550</w:t>
            </w:r>
          </w:p>
          <w:p w14:paraId="715D11B7" w14:textId="77777777" w:rsidR="00427EEF" w:rsidRDefault="00427EEF">
            <w:pPr>
              <w:pStyle w:val="Compact"/>
            </w:pPr>
            <w:r>
              <w:t>$2200</w:t>
            </w:r>
          </w:p>
          <w:p w14:paraId="7C46C516" w14:textId="5374A002" w:rsidR="000324D5" w:rsidRDefault="000324D5">
            <w:pPr>
              <w:pStyle w:val="Compact"/>
            </w:pPr>
            <w:r>
              <w:t>$</w:t>
            </w:r>
            <w:r w:rsidR="008E02D1">
              <w:t>5</w:t>
            </w:r>
            <w:r>
              <w:t>00</w:t>
            </w:r>
          </w:p>
        </w:tc>
        <w:tc>
          <w:tcPr>
            <w:tcW w:w="2070" w:type="dxa"/>
          </w:tcPr>
          <w:p w14:paraId="6D79F968" w14:textId="50C3F71D" w:rsidR="00621789" w:rsidRDefault="00000000">
            <w:pPr>
              <w:pStyle w:val="Compact"/>
            </w:pPr>
            <w:r>
              <w:t>$</w:t>
            </w:r>
            <w:r w:rsidR="00427EEF">
              <w:t>1300</w:t>
            </w:r>
          </w:p>
          <w:p w14:paraId="0757DAAC" w14:textId="77777777" w:rsidR="00427EEF" w:rsidRDefault="00427EEF">
            <w:pPr>
              <w:pStyle w:val="Compact"/>
            </w:pPr>
            <w:r>
              <w:t>$2300</w:t>
            </w:r>
          </w:p>
          <w:p w14:paraId="266DA84A" w14:textId="77777777" w:rsidR="00427EEF" w:rsidRDefault="00427EEF">
            <w:pPr>
              <w:pStyle w:val="Compact"/>
            </w:pPr>
            <w:r>
              <w:t>$2800</w:t>
            </w:r>
          </w:p>
          <w:p w14:paraId="16622716" w14:textId="77777777" w:rsidR="00427EEF" w:rsidRDefault="00427EEF">
            <w:pPr>
              <w:pStyle w:val="Compact"/>
            </w:pPr>
            <w:r>
              <w:t>$2550</w:t>
            </w:r>
          </w:p>
          <w:p w14:paraId="6F9662C4" w14:textId="77777777" w:rsidR="00427EEF" w:rsidRDefault="00427EEF">
            <w:pPr>
              <w:pStyle w:val="Compact"/>
            </w:pPr>
            <w:r>
              <w:t>$2550</w:t>
            </w:r>
          </w:p>
          <w:p w14:paraId="58AD05F2" w14:textId="77777777" w:rsidR="00427EEF" w:rsidRDefault="00427EEF">
            <w:pPr>
              <w:pStyle w:val="Compact"/>
            </w:pPr>
            <w:r>
              <w:t>$3450</w:t>
            </w:r>
          </w:p>
          <w:p w14:paraId="4203E237" w14:textId="7B89B569" w:rsidR="000324D5" w:rsidRDefault="000324D5">
            <w:pPr>
              <w:pStyle w:val="Compact"/>
            </w:pPr>
            <w:r>
              <w:t>$9</w:t>
            </w:r>
            <w:r w:rsidR="008E02D1">
              <w:t>95-Series of 3</w:t>
            </w:r>
          </w:p>
        </w:tc>
      </w:tr>
    </w:tbl>
    <w:p w14:paraId="7384AAE9" w14:textId="77777777" w:rsidR="007C5E78" w:rsidRPr="006E653B" w:rsidRDefault="007C5E78" w:rsidP="007C5E78">
      <w:pPr>
        <w:pStyle w:val="Heading3"/>
        <w:rPr>
          <w:b/>
          <w:bCs/>
        </w:rPr>
      </w:pPr>
      <w:bookmarkStart w:id="8" w:name="microneedling"/>
      <w:bookmarkStart w:id="9" w:name="helix-laser"/>
      <w:bookmarkEnd w:id="7"/>
      <w:r w:rsidRPr="006E653B">
        <w:rPr>
          <w:b/>
          <w:bCs/>
        </w:rPr>
        <w:t>Tetra Pro CoolPeel Las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00"/>
        <w:gridCol w:w="1710"/>
        <w:gridCol w:w="2160"/>
      </w:tblGrid>
      <w:tr w:rsidR="007C5E78" w14:paraId="07F79C90" w14:textId="77777777" w:rsidTr="002F4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0" w:type="dxa"/>
          </w:tcPr>
          <w:p w14:paraId="439DB012" w14:textId="77777777" w:rsidR="007C5E78" w:rsidRDefault="007C5E78" w:rsidP="00FD0900">
            <w:pPr>
              <w:pStyle w:val="Compact"/>
            </w:pPr>
            <w:r>
              <w:t>Area</w:t>
            </w:r>
          </w:p>
        </w:tc>
        <w:tc>
          <w:tcPr>
            <w:tcW w:w="1710" w:type="dxa"/>
          </w:tcPr>
          <w:p w14:paraId="13786CF2" w14:textId="77777777" w:rsidR="007C5E78" w:rsidRDefault="007C5E78" w:rsidP="00FD0900">
            <w:pPr>
              <w:pStyle w:val="Compact"/>
            </w:pPr>
            <w:r>
              <w:t>1 Treatment</w:t>
            </w:r>
          </w:p>
        </w:tc>
        <w:tc>
          <w:tcPr>
            <w:tcW w:w="2160" w:type="dxa"/>
          </w:tcPr>
          <w:p w14:paraId="0DF8418E" w14:textId="77777777" w:rsidR="007C5E78" w:rsidRDefault="007C5E78" w:rsidP="00FD0900">
            <w:pPr>
              <w:pStyle w:val="Compact"/>
            </w:pPr>
            <w:r>
              <w:t>3 Treatments</w:t>
            </w:r>
          </w:p>
        </w:tc>
      </w:tr>
      <w:tr w:rsidR="007C5E78" w14:paraId="57585DE6" w14:textId="77777777" w:rsidTr="002F4B45">
        <w:tc>
          <w:tcPr>
            <w:tcW w:w="2700" w:type="dxa"/>
          </w:tcPr>
          <w:p w14:paraId="413DE7BA" w14:textId="77777777" w:rsidR="007C5E78" w:rsidRDefault="007C5E78" w:rsidP="00FD0900">
            <w:pPr>
              <w:pStyle w:val="Compact"/>
            </w:pPr>
            <w:r>
              <w:t>Face</w:t>
            </w:r>
          </w:p>
        </w:tc>
        <w:tc>
          <w:tcPr>
            <w:tcW w:w="1710" w:type="dxa"/>
          </w:tcPr>
          <w:p w14:paraId="7EEF92DF" w14:textId="77777777" w:rsidR="007C5E78" w:rsidRDefault="007C5E78" w:rsidP="00FD0900">
            <w:pPr>
              <w:pStyle w:val="Compact"/>
            </w:pPr>
            <w:r>
              <w:t>$700</w:t>
            </w:r>
          </w:p>
        </w:tc>
        <w:tc>
          <w:tcPr>
            <w:tcW w:w="2160" w:type="dxa"/>
          </w:tcPr>
          <w:p w14:paraId="47E28014" w14:textId="77777777" w:rsidR="007C5E78" w:rsidRDefault="007C5E78" w:rsidP="00FD0900">
            <w:pPr>
              <w:pStyle w:val="Compact"/>
            </w:pPr>
            <w:r>
              <w:t>$1890</w:t>
            </w:r>
          </w:p>
        </w:tc>
      </w:tr>
      <w:tr w:rsidR="007C5E78" w14:paraId="5C67A23A" w14:textId="77777777" w:rsidTr="002F4B45">
        <w:tc>
          <w:tcPr>
            <w:tcW w:w="2700" w:type="dxa"/>
          </w:tcPr>
          <w:p w14:paraId="74172A33" w14:textId="77777777" w:rsidR="007C5E78" w:rsidRDefault="007C5E78" w:rsidP="00FD0900">
            <w:pPr>
              <w:pStyle w:val="Compact"/>
            </w:pPr>
            <w:r>
              <w:t>Face &amp; Neck</w:t>
            </w:r>
          </w:p>
        </w:tc>
        <w:tc>
          <w:tcPr>
            <w:tcW w:w="1710" w:type="dxa"/>
          </w:tcPr>
          <w:p w14:paraId="37BAEB14" w14:textId="77777777" w:rsidR="007C5E78" w:rsidRDefault="007C5E78" w:rsidP="00FD0900">
            <w:pPr>
              <w:pStyle w:val="Compact"/>
            </w:pPr>
            <w:r>
              <w:t>$800</w:t>
            </w:r>
          </w:p>
        </w:tc>
        <w:tc>
          <w:tcPr>
            <w:tcW w:w="2160" w:type="dxa"/>
          </w:tcPr>
          <w:p w14:paraId="18D91E2F" w14:textId="77777777" w:rsidR="007C5E78" w:rsidRDefault="007C5E78" w:rsidP="00FD0900">
            <w:pPr>
              <w:pStyle w:val="Compact"/>
            </w:pPr>
            <w:r>
              <w:t>$2160</w:t>
            </w:r>
          </w:p>
        </w:tc>
      </w:tr>
      <w:tr w:rsidR="007C5E78" w14:paraId="06CC4C60" w14:textId="77777777" w:rsidTr="002F4B45">
        <w:tc>
          <w:tcPr>
            <w:tcW w:w="2700" w:type="dxa"/>
          </w:tcPr>
          <w:p w14:paraId="0EDDD8DD" w14:textId="77777777" w:rsidR="007C5E78" w:rsidRDefault="007C5E78" w:rsidP="00FD0900">
            <w:pPr>
              <w:pStyle w:val="Compact"/>
            </w:pPr>
            <w:r>
              <w:t>Face, Neck &amp; Chest</w:t>
            </w:r>
          </w:p>
          <w:p w14:paraId="7DA37C31" w14:textId="77777777" w:rsidR="009A0997" w:rsidRDefault="009A0997" w:rsidP="00FD0900">
            <w:pPr>
              <w:pStyle w:val="Compact"/>
            </w:pPr>
            <w:r>
              <w:t>Hands</w:t>
            </w:r>
          </w:p>
          <w:p w14:paraId="15E9FB32" w14:textId="01015CC3" w:rsidR="00437895" w:rsidRDefault="00437895" w:rsidP="00FD0900">
            <w:pPr>
              <w:pStyle w:val="Compact"/>
            </w:pPr>
            <w:r>
              <w:t>Neck</w:t>
            </w:r>
          </w:p>
          <w:p w14:paraId="2036B129" w14:textId="0B58EA94" w:rsidR="00437895" w:rsidRDefault="00437895" w:rsidP="00FD0900">
            <w:pPr>
              <w:pStyle w:val="Compact"/>
            </w:pPr>
            <w:r>
              <w:t>Chest</w:t>
            </w:r>
          </w:p>
          <w:p w14:paraId="014E95C1" w14:textId="1D6FA935" w:rsidR="00C40A43" w:rsidRDefault="00C40A43" w:rsidP="00C40A43">
            <w:pPr>
              <w:pStyle w:val="Heading3"/>
              <w:rPr>
                <w:b/>
                <w:bCs/>
              </w:rPr>
            </w:pPr>
            <w:r>
              <w:rPr>
                <w:b/>
                <w:bCs/>
              </w:rPr>
              <w:t>Radiant Lift –</w:t>
            </w:r>
          </w:p>
          <w:p w14:paraId="4ECA2746" w14:textId="2A5A3BBA" w:rsidR="00C40A43" w:rsidRPr="00C40A43" w:rsidRDefault="00C40A43" w:rsidP="00C40A43">
            <w:pPr>
              <w:pStyle w:val="BodyText"/>
            </w:pPr>
            <w:r>
              <w:t>3 CoolPeel Resurfacing and 2 Everesse treatments</w:t>
            </w:r>
          </w:p>
          <w:p w14:paraId="0EC76AE8" w14:textId="1105D0BE" w:rsidR="008E02D1" w:rsidRDefault="008E02D1" w:rsidP="00FD0900">
            <w:pPr>
              <w:pStyle w:val="Compact"/>
            </w:pPr>
          </w:p>
        </w:tc>
        <w:tc>
          <w:tcPr>
            <w:tcW w:w="1710" w:type="dxa"/>
          </w:tcPr>
          <w:p w14:paraId="70DC6837" w14:textId="77777777" w:rsidR="007C5E78" w:rsidRDefault="007C5E78" w:rsidP="00FD0900">
            <w:pPr>
              <w:pStyle w:val="Compact"/>
            </w:pPr>
            <w:r>
              <w:t>$900</w:t>
            </w:r>
          </w:p>
          <w:p w14:paraId="4826CE48" w14:textId="77777777" w:rsidR="009A0997" w:rsidRDefault="009A0997" w:rsidP="00FD0900">
            <w:pPr>
              <w:pStyle w:val="Compact"/>
            </w:pPr>
            <w:r>
              <w:t>$200</w:t>
            </w:r>
          </w:p>
          <w:p w14:paraId="3C36BE56" w14:textId="05681D85" w:rsidR="00437895" w:rsidRDefault="00437895" w:rsidP="00FD0900">
            <w:pPr>
              <w:pStyle w:val="Compact"/>
            </w:pPr>
            <w:r>
              <w:t>$</w:t>
            </w:r>
            <w:r w:rsidR="00AD72F0">
              <w:t>250</w:t>
            </w:r>
          </w:p>
          <w:p w14:paraId="63F0E1EA" w14:textId="77777777" w:rsidR="00437895" w:rsidRDefault="00437895" w:rsidP="00FD0900">
            <w:pPr>
              <w:pStyle w:val="Compact"/>
            </w:pPr>
            <w:r>
              <w:t>$</w:t>
            </w:r>
            <w:r w:rsidR="00AD72F0">
              <w:t>300</w:t>
            </w:r>
          </w:p>
          <w:p w14:paraId="491E3882" w14:textId="77777777" w:rsidR="00C40A43" w:rsidRDefault="00C40A43" w:rsidP="00FD0900">
            <w:pPr>
              <w:pStyle w:val="Compact"/>
            </w:pPr>
          </w:p>
          <w:p w14:paraId="135D05F9" w14:textId="4A03F9CF" w:rsidR="00C40A43" w:rsidRDefault="00C40A43" w:rsidP="00FD0900">
            <w:pPr>
              <w:pStyle w:val="Compact"/>
            </w:pPr>
            <w:r>
              <w:t xml:space="preserve">$3500. </w:t>
            </w:r>
          </w:p>
        </w:tc>
        <w:tc>
          <w:tcPr>
            <w:tcW w:w="2160" w:type="dxa"/>
          </w:tcPr>
          <w:p w14:paraId="7EDAC3E5" w14:textId="77777777" w:rsidR="007C5E78" w:rsidRDefault="007C5E78" w:rsidP="00FD0900">
            <w:pPr>
              <w:pStyle w:val="Compact"/>
            </w:pPr>
            <w:r>
              <w:t>$2430</w:t>
            </w:r>
          </w:p>
          <w:p w14:paraId="311F3A76" w14:textId="2BDDD10B" w:rsidR="009A0997" w:rsidRDefault="009A0997" w:rsidP="00FD0900">
            <w:pPr>
              <w:pStyle w:val="Compact"/>
            </w:pPr>
            <w:r>
              <w:t>$</w:t>
            </w:r>
            <w:r w:rsidR="00AD72F0">
              <w:t>450</w:t>
            </w:r>
          </w:p>
          <w:p w14:paraId="366C28F1" w14:textId="7FF286ED" w:rsidR="00AD72F0" w:rsidRDefault="00AD72F0" w:rsidP="00FD0900">
            <w:pPr>
              <w:pStyle w:val="Compact"/>
            </w:pPr>
            <w:r>
              <w:t>$600</w:t>
            </w:r>
          </w:p>
          <w:p w14:paraId="72BAE411" w14:textId="175F1A73" w:rsidR="00AD72F0" w:rsidRDefault="00AD72F0" w:rsidP="00FD0900">
            <w:pPr>
              <w:pStyle w:val="Compact"/>
            </w:pPr>
            <w:r>
              <w:t>$750</w:t>
            </w:r>
          </w:p>
        </w:tc>
      </w:tr>
    </w:tbl>
    <w:bookmarkEnd w:id="9"/>
    <w:p w14:paraId="469C92A5" w14:textId="674385BF" w:rsidR="007C5E78" w:rsidRPr="006E653B" w:rsidRDefault="007C5E78" w:rsidP="007C5E78">
      <w:pPr>
        <w:pStyle w:val="Heading3"/>
        <w:rPr>
          <w:b/>
          <w:bCs/>
        </w:rPr>
      </w:pPr>
      <w:r w:rsidRPr="006E653B">
        <w:rPr>
          <w:b/>
          <w:bCs/>
        </w:rPr>
        <w:t xml:space="preserve">Deka Pulse </w:t>
      </w:r>
      <w:r w:rsidRPr="006E653B">
        <w:rPr>
          <w:b/>
          <w:bCs/>
        </w:rPr>
        <w:t>Las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10"/>
        <w:gridCol w:w="1794"/>
        <w:gridCol w:w="1096"/>
      </w:tblGrid>
      <w:tr w:rsidR="002F4B45" w14:paraId="3FD5BF84" w14:textId="77777777" w:rsidTr="002F4B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10" w:type="dxa"/>
          </w:tcPr>
          <w:p w14:paraId="7FB2A352" w14:textId="77777777" w:rsidR="007C5E78" w:rsidRDefault="007C5E78" w:rsidP="00FD0900">
            <w:pPr>
              <w:pStyle w:val="Compact"/>
            </w:pPr>
            <w:r>
              <w:t>Area</w:t>
            </w:r>
          </w:p>
        </w:tc>
        <w:tc>
          <w:tcPr>
            <w:tcW w:w="1794" w:type="dxa"/>
          </w:tcPr>
          <w:p w14:paraId="033089C3" w14:textId="77777777" w:rsidR="007C5E78" w:rsidRDefault="007C5E78" w:rsidP="00FD0900">
            <w:pPr>
              <w:pStyle w:val="Compact"/>
            </w:pPr>
            <w:r>
              <w:t>1 Treatment</w:t>
            </w:r>
          </w:p>
        </w:tc>
        <w:tc>
          <w:tcPr>
            <w:tcW w:w="1096" w:type="dxa"/>
          </w:tcPr>
          <w:p w14:paraId="7821B2D0" w14:textId="559ADBFD" w:rsidR="007C5E78" w:rsidRDefault="002F4B45" w:rsidP="00FD0900">
            <w:pPr>
              <w:pStyle w:val="Compact"/>
            </w:pPr>
            <w:r>
              <w:t>Package</w:t>
            </w:r>
          </w:p>
        </w:tc>
      </w:tr>
      <w:tr w:rsidR="007C5E78" w14:paraId="0207B12C" w14:textId="77777777" w:rsidTr="002F4B45">
        <w:tc>
          <w:tcPr>
            <w:tcW w:w="2610" w:type="dxa"/>
          </w:tcPr>
          <w:p w14:paraId="0620EF37" w14:textId="418FBEB4" w:rsidR="007C5E78" w:rsidRDefault="007C5E78" w:rsidP="00FD0900">
            <w:pPr>
              <w:pStyle w:val="Compact"/>
            </w:pPr>
            <w:r>
              <w:t>Mild</w:t>
            </w:r>
          </w:p>
        </w:tc>
        <w:tc>
          <w:tcPr>
            <w:tcW w:w="1794" w:type="dxa"/>
          </w:tcPr>
          <w:p w14:paraId="3885D6AA" w14:textId="12D754E4" w:rsidR="007C5E78" w:rsidRDefault="007C5E78" w:rsidP="00FD0900">
            <w:pPr>
              <w:pStyle w:val="Compact"/>
            </w:pPr>
            <w:r>
              <w:t>$</w:t>
            </w:r>
            <w:r>
              <w:t>1000</w:t>
            </w:r>
          </w:p>
        </w:tc>
        <w:tc>
          <w:tcPr>
            <w:tcW w:w="1096" w:type="dxa"/>
          </w:tcPr>
          <w:p w14:paraId="01890EC1" w14:textId="11E786DD" w:rsidR="007C5E78" w:rsidRDefault="007C5E78" w:rsidP="00FD0900">
            <w:pPr>
              <w:pStyle w:val="Compact"/>
            </w:pPr>
          </w:p>
        </w:tc>
      </w:tr>
      <w:tr w:rsidR="007C5E78" w14:paraId="1DC24331" w14:textId="77777777" w:rsidTr="002F4B45">
        <w:tc>
          <w:tcPr>
            <w:tcW w:w="2610" w:type="dxa"/>
          </w:tcPr>
          <w:p w14:paraId="7C249B28" w14:textId="23A3F591" w:rsidR="007C5E78" w:rsidRDefault="007C5E78" w:rsidP="00FD0900">
            <w:pPr>
              <w:pStyle w:val="Compact"/>
            </w:pPr>
            <w:r>
              <w:t xml:space="preserve">Moderate     </w:t>
            </w:r>
          </w:p>
        </w:tc>
        <w:tc>
          <w:tcPr>
            <w:tcW w:w="1794" w:type="dxa"/>
          </w:tcPr>
          <w:p w14:paraId="23613F62" w14:textId="2A10EB58" w:rsidR="007C5E78" w:rsidRDefault="007C5E78" w:rsidP="00FD0900">
            <w:pPr>
              <w:pStyle w:val="Compact"/>
            </w:pPr>
            <w:r>
              <w:t>$</w:t>
            </w:r>
            <w:r>
              <w:t>20</w:t>
            </w:r>
            <w:r>
              <w:t>00</w:t>
            </w:r>
          </w:p>
        </w:tc>
        <w:tc>
          <w:tcPr>
            <w:tcW w:w="1096" w:type="dxa"/>
          </w:tcPr>
          <w:p w14:paraId="64C968B1" w14:textId="1DD62525" w:rsidR="007C5E78" w:rsidRDefault="007C5E78" w:rsidP="00FD0900">
            <w:pPr>
              <w:pStyle w:val="Compact"/>
            </w:pPr>
            <w:r>
              <w:t>-</w:t>
            </w:r>
          </w:p>
        </w:tc>
      </w:tr>
      <w:tr w:rsidR="007C5E78" w14:paraId="594D444B" w14:textId="77777777" w:rsidTr="002F4B45">
        <w:tc>
          <w:tcPr>
            <w:tcW w:w="2610" w:type="dxa"/>
          </w:tcPr>
          <w:p w14:paraId="40987010" w14:textId="09DFA5DD" w:rsidR="007C5E78" w:rsidRDefault="007C5E78" w:rsidP="00FD0900">
            <w:pPr>
              <w:pStyle w:val="Compact"/>
            </w:pPr>
            <w:r>
              <w:t xml:space="preserve">High </w:t>
            </w:r>
          </w:p>
        </w:tc>
        <w:tc>
          <w:tcPr>
            <w:tcW w:w="1794" w:type="dxa"/>
          </w:tcPr>
          <w:p w14:paraId="330FF7AC" w14:textId="51B21FBA" w:rsidR="007C5E78" w:rsidRDefault="007C5E78" w:rsidP="00FD0900">
            <w:pPr>
              <w:pStyle w:val="Compact"/>
            </w:pPr>
            <w:r>
              <w:t>$</w:t>
            </w:r>
            <w:r>
              <w:t>300</w:t>
            </w:r>
            <w:r>
              <w:t>0</w:t>
            </w:r>
          </w:p>
        </w:tc>
        <w:tc>
          <w:tcPr>
            <w:tcW w:w="1096" w:type="dxa"/>
          </w:tcPr>
          <w:p w14:paraId="069D3D81" w14:textId="7A2D8753" w:rsidR="007C5E78" w:rsidRDefault="007C5E78" w:rsidP="00FD0900">
            <w:pPr>
              <w:pStyle w:val="Compact"/>
            </w:pPr>
          </w:p>
        </w:tc>
      </w:tr>
    </w:tbl>
    <w:p w14:paraId="63E6D9CE" w14:textId="00734884" w:rsidR="00621789" w:rsidRPr="006E653B" w:rsidRDefault="00000000">
      <w:pPr>
        <w:pStyle w:val="Heading3"/>
        <w:rPr>
          <w:b/>
          <w:bCs/>
        </w:rPr>
      </w:pPr>
      <w:r w:rsidRPr="006E653B">
        <w:rPr>
          <w:b/>
          <w:bCs/>
        </w:rPr>
        <w:t>Microneedl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00"/>
        <w:gridCol w:w="1772"/>
        <w:gridCol w:w="1578"/>
      </w:tblGrid>
      <w:tr w:rsidR="00621789" w14:paraId="3B548C7A" w14:textId="77777777" w:rsidTr="009C76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0" w:type="dxa"/>
          </w:tcPr>
          <w:p w14:paraId="2A3E9B2A" w14:textId="77777777" w:rsidR="00621789" w:rsidRDefault="00000000">
            <w:pPr>
              <w:pStyle w:val="Compact"/>
            </w:pPr>
            <w:r>
              <w:t>Area</w:t>
            </w:r>
          </w:p>
        </w:tc>
        <w:tc>
          <w:tcPr>
            <w:tcW w:w="1772" w:type="dxa"/>
          </w:tcPr>
          <w:p w14:paraId="3ED3603E" w14:textId="77777777" w:rsidR="00621789" w:rsidRDefault="00000000">
            <w:pPr>
              <w:pStyle w:val="Compact"/>
            </w:pPr>
            <w:r>
              <w:t>1 Treatment</w:t>
            </w:r>
          </w:p>
        </w:tc>
        <w:tc>
          <w:tcPr>
            <w:tcW w:w="0" w:type="auto"/>
          </w:tcPr>
          <w:p w14:paraId="4E1FF706" w14:textId="77777777" w:rsidR="00621789" w:rsidRDefault="00000000">
            <w:pPr>
              <w:pStyle w:val="Compact"/>
            </w:pPr>
            <w:r>
              <w:t>3 Treatments</w:t>
            </w:r>
          </w:p>
        </w:tc>
      </w:tr>
      <w:tr w:rsidR="00621789" w14:paraId="714FC5C1" w14:textId="77777777" w:rsidTr="009C76AE">
        <w:tc>
          <w:tcPr>
            <w:tcW w:w="3600" w:type="dxa"/>
          </w:tcPr>
          <w:p w14:paraId="359E025B" w14:textId="77777777" w:rsidR="00621789" w:rsidRDefault="00000000">
            <w:pPr>
              <w:pStyle w:val="Compact"/>
            </w:pPr>
            <w:r>
              <w:t>Face</w:t>
            </w:r>
          </w:p>
        </w:tc>
        <w:tc>
          <w:tcPr>
            <w:tcW w:w="1772" w:type="dxa"/>
          </w:tcPr>
          <w:p w14:paraId="09CD3554" w14:textId="72FD145D" w:rsidR="00621789" w:rsidRDefault="00000000">
            <w:pPr>
              <w:pStyle w:val="Compact"/>
            </w:pPr>
            <w:r>
              <w:t>$</w:t>
            </w:r>
            <w:r w:rsidR="00695A4D">
              <w:t>3</w:t>
            </w:r>
            <w:r w:rsidR="00B24E94">
              <w:t>5</w:t>
            </w:r>
            <w:r>
              <w:t>0</w:t>
            </w:r>
          </w:p>
        </w:tc>
        <w:tc>
          <w:tcPr>
            <w:tcW w:w="0" w:type="auto"/>
          </w:tcPr>
          <w:p w14:paraId="208389F2" w14:textId="377F7BD7" w:rsidR="00621789" w:rsidRDefault="00000000">
            <w:pPr>
              <w:pStyle w:val="Compact"/>
            </w:pPr>
            <w:r>
              <w:t>$</w:t>
            </w:r>
            <w:r w:rsidR="00B24E94">
              <w:t>995</w:t>
            </w:r>
          </w:p>
        </w:tc>
      </w:tr>
      <w:tr w:rsidR="00621789" w14:paraId="0088EB5C" w14:textId="77777777" w:rsidTr="009C76AE">
        <w:tc>
          <w:tcPr>
            <w:tcW w:w="3600" w:type="dxa"/>
          </w:tcPr>
          <w:p w14:paraId="1C6269D6" w14:textId="77777777" w:rsidR="00621789" w:rsidRDefault="00000000">
            <w:pPr>
              <w:pStyle w:val="Compact"/>
            </w:pPr>
            <w:r>
              <w:lastRenderedPageBreak/>
              <w:t>Face &amp; Neck</w:t>
            </w:r>
          </w:p>
        </w:tc>
        <w:tc>
          <w:tcPr>
            <w:tcW w:w="1772" w:type="dxa"/>
          </w:tcPr>
          <w:p w14:paraId="0682FFCD" w14:textId="4BE7B69C" w:rsidR="00621789" w:rsidRDefault="00000000">
            <w:pPr>
              <w:pStyle w:val="Compact"/>
            </w:pPr>
            <w:r>
              <w:t>$</w:t>
            </w:r>
            <w:r w:rsidR="00B24E94">
              <w:t>5</w:t>
            </w:r>
            <w:r>
              <w:t>50</w:t>
            </w:r>
          </w:p>
        </w:tc>
        <w:tc>
          <w:tcPr>
            <w:tcW w:w="0" w:type="auto"/>
          </w:tcPr>
          <w:p w14:paraId="6A9C12C4" w14:textId="5C67D49C" w:rsidR="00621789" w:rsidRDefault="00000000">
            <w:pPr>
              <w:pStyle w:val="Compact"/>
            </w:pPr>
            <w:r>
              <w:t>$1</w:t>
            </w:r>
            <w:r w:rsidR="00B24E94">
              <w:t>6</w:t>
            </w:r>
            <w:r>
              <w:t>5</w:t>
            </w:r>
            <w:r w:rsidR="00B24E94">
              <w:t>0</w:t>
            </w:r>
          </w:p>
        </w:tc>
      </w:tr>
      <w:tr w:rsidR="00621789" w14:paraId="7512D062" w14:textId="77777777" w:rsidTr="009C76AE">
        <w:tc>
          <w:tcPr>
            <w:tcW w:w="3600" w:type="dxa"/>
          </w:tcPr>
          <w:p w14:paraId="1FB9C918" w14:textId="77777777" w:rsidR="00621789" w:rsidRDefault="00000000">
            <w:pPr>
              <w:pStyle w:val="Compact"/>
            </w:pPr>
            <w:r>
              <w:t>Face, Neck &amp; Chest</w:t>
            </w:r>
          </w:p>
        </w:tc>
        <w:tc>
          <w:tcPr>
            <w:tcW w:w="1772" w:type="dxa"/>
          </w:tcPr>
          <w:p w14:paraId="356458B1" w14:textId="77777777" w:rsidR="00621789" w:rsidRDefault="00000000">
            <w:pPr>
              <w:pStyle w:val="Compact"/>
            </w:pPr>
            <w:r>
              <w:t>$800</w:t>
            </w:r>
          </w:p>
        </w:tc>
        <w:tc>
          <w:tcPr>
            <w:tcW w:w="0" w:type="auto"/>
          </w:tcPr>
          <w:p w14:paraId="65AB3B67" w14:textId="77777777" w:rsidR="00621789" w:rsidRDefault="00000000">
            <w:pPr>
              <w:pStyle w:val="Compact"/>
            </w:pPr>
            <w:r>
              <w:t>$2160</w:t>
            </w:r>
          </w:p>
        </w:tc>
      </w:tr>
      <w:tr w:rsidR="00621789" w14:paraId="6C510F44" w14:textId="77777777" w:rsidTr="009C76AE">
        <w:tc>
          <w:tcPr>
            <w:tcW w:w="3600" w:type="dxa"/>
          </w:tcPr>
          <w:p w14:paraId="6DD12401" w14:textId="77777777" w:rsidR="00621789" w:rsidRDefault="00000000">
            <w:pPr>
              <w:pStyle w:val="Compact"/>
            </w:pPr>
            <w:r>
              <w:t>PRF / Exosomes / Peptides (Add-on)</w:t>
            </w:r>
          </w:p>
        </w:tc>
        <w:tc>
          <w:tcPr>
            <w:tcW w:w="1772" w:type="dxa"/>
          </w:tcPr>
          <w:p w14:paraId="0B5F237E" w14:textId="77777777" w:rsidR="00621789" w:rsidRDefault="00000000">
            <w:pPr>
              <w:pStyle w:val="Compact"/>
            </w:pPr>
            <w:r>
              <w:t>$350</w:t>
            </w:r>
          </w:p>
        </w:tc>
        <w:tc>
          <w:tcPr>
            <w:tcW w:w="0" w:type="auto"/>
          </w:tcPr>
          <w:p w14:paraId="5BE14641" w14:textId="1DE71041" w:rsidR="00621789" w:rsidRDefault="00000000">
            <w:pPr>
              <w:pStyle w:val="Compact"/>
            </w:pPr>
            <w:r>
              <w:t>$9</w:t>
            </w:r>
            <w:r w:rsidR="00B24E94">
              <w:t>00</w:t>
            </w:r>
          </w:p>
        </w:tc>
      </w:tr>
    </w:tbl>
    <w:p w14:paraId="2B001D8D" w14:textId="77777777" w:rsidR="002F4B45" w:rsidRDefault="002F4B45">
      <w:pPr>
        <w:pStyle w:val="Heading3"/>
        <w:rPr>
          <w:b/>
          <w:bCs/>
        </w:rPr>
      </w:pPr>
      <w:bookmarkStart w:id="10" w:name="virtue-rf"/>
      <w:bookmarkEnd w:id="8"/>
    </w:p>
    <w:p w14:paraId="7333733C" w14:textId="4FBD44AA" w:rsidR="00621789" w:rsidRPr="006E653B" w:rsidRDefault="000324D5">
      <w:pPr>
        <w:pStyle w:val="Heading3"/>
        <w:rPr>
          <w:b/>
          <w:bCs/>
        </w:rPr>
      </w:pPr>
      <w:r w:rsidRPr="006E653B">
        <w:rPr>
          <w:b/>
          <w:bCs/>
        </w:rPr>
        <w:t>Chemical Peels</w:t>
      </w:r>
    </w:p>
    <w:tbl>
      <w:tblPr>
        <w:tblStyle w:val="Table"/>
        <w:tblW w:w="9365" w:type="dxa"/>
        <w:tblLook w:val="0020" w:firstRow="1" w:lastRow="0" w:firstColumn="0" w:lastColumn="0" w:noHBand="0" w:noVBand="0"/>
      </w:tblPr>
      <w:tblGrid>
        <w:gridCol w:w="2883"/>
        <w:gridCol w:w="2143"/>
        <w:gridCol w:w="14"/>
        <w:gridCol w:w="971"/>
        <w:gridCol w:w="236"/>
        <w:gridCol w:w="3118"/>
      </w:tblGrid>
      <w:tr w:rsidR="009C76AE" w14:paraId="382038F8" w14:textId="77777777" w:rsidTr="009C76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83" w:type="dxa"/>
          </w:tcPr>
          <w:p w14:paraId="17D8A90E" w14:textId="4F85D0ED" w:rsidR="00621789" w:rsidRDefault="00000000">
            <w:pPr>
              <w:pStyle w:val="Compact"/>
            </w:pPr>
            <w:r>
              <w:t>Are</w:t>
            </w:r>
            <w:r w:rsidR="009C76AE">
              <w:t>a</w:t>
            </w:r>
          </w:p>
        </w:tc>
        <w:tc>
          <w:tcPr>
            <w:tcW w:w="2143" w:type="dxa"/>
          </w:tcPr>
          <w:p w14:paraId="6DDA32E8" w14:textId="090481A5" w:rsidR="00621789" w:rsidRDefault="00000000">
            <w:pPr>
              <w:pStyle w:val="Compact"/>
            </w:pPr>
            <w:r>
              <w:t>1</w:t>
            </w:r>
            <w:r w:rsidR="008E02D1">
              <w:t xml:space="preserve"> </w:t>
            </w:r>
            <w:r>
              <w:t>Treatment</w:t>
            </w:r>
          </w:p>
        </w:tc>
        <w:tc>
          <w:tcPr>
            <w:tcW w:w="4339" w:type="dxa"/>
            <w:gridSpan w:val="4"/>
          </w:tcPr>
          <w:p w14:paraId="66DFF0A8" w14:textId="77777777" w:rsidR="00621789" w:rsidRDefault="00000000">
            <w:pPr>
              <w:pStyle w:val="Compact"/>
            </w:pPr>
            <w:r>
              <w:t>3 Treatments</w:t>
            </w:r>
          </w:p>
        </w:tc>
      </w:tr>
      <w:tr w:rsidR="009C76AE" w14:paraId="55AC6216" w14:textId="77777777" w:rsidTr="009C76AE">
        <w:tc>
          <w:tcPr>
            <w:tcW w:w="2883" w:type="dxa"/>
          </w:tcPr>
          <w:p w14:paraId="47365710" w14:textId="098AF1B5" w:rsidR="00621789" w:rsidRDefault="00000000">
            <w:pPr>
              <w:pStyle w:val="Compact"/>
            </w:pPr>
            <w:r>
              <w:t>Face</w:t>
            </w:r>
          </w:p>
        </w:tc>
        <w:tc>
          <w:tcPr>
            <w:tcW w:w="2143" w:type="dxa"/>
          </w:tcPr>
          <w:p w14:paraId="0AB6D9E8" w14:textId="40E92E13" w:rsidR="00621789" w:rsidRDefault="00000000">
            <w:pPr>
              <w:pStyle w:val="Compact"/>
            </w:pPr>
            <w:r>
              <w:t>$</w:t>
            </w:r>
            <w:r w:rsidR="000324D5">
              <w:t>350</w:t>
            </w:r>
          </w:p>
        </w:tc>
        <w:tc>
          <w:tcPr>
            <w:tcW w:w="4339" w:type="dxa"/>
            <w:gridSpan w:val="4"/>
          </w:tcPr>
          <w:p w14:paraId="23D24BA3" w14:textId="2FEB6F76" w:rsidR="00621789" w:rsidRDefault="00000000">
            <w:pPr>
              <w:pStyle w:val="Compact"/>
            </w:pPr>
            <w:r>
              <w:t>$</w:t>
            </w:r>
            <w:r w:rsidR="000324D5">
              <w:t>900</w:t>
            </w:r>
          </w:p>
        </w:tc>
      </w:tr>
      <w:tr w:rsidR="009C76AE" w14:paraId="27499103" w14:textId="77777777" w:rsidTr="009C76AE">
        <w:tc>
          <w:tcPr>
            <w:tcW w:w="2883" w:type="dxa"/>
          </w:tcPr>
          <w:p w14:paraId="513BD6D5" w14:textId="0F870A61" w:rsidR="00621789" w:rsidRDefault="00000000">
            <w:pPr>
              <w:pStyle w:val="Compact"/>
            </w:pPr>
            <w:r>
              <w:t xml:space="preserve">Face &amp; Neck </w:t>
            </w:r>
          </w:p>
        </w:tc>
        <w:tc>
          <w:tcPr>
            <w:tcW w:w="2157" w:type="dxa"/>
            <w:gridSpan w:val="2"/>
          </w:tcPr>
          <w:p w14:paraId="7FAD9858" w14:textId="7091ACC8" w:rsidR="00621789" w:rsidRDefault="00000000">
            <w:pPr>
              <w:pStyle w:val="Compact"/>
            </w:pPr>
            <w:r>
              <w:t>$</w:t>
            </w:r>
            <w:r w:rsidR="000324D5">
              <w:t>500</w:t>
            </w:r>
          </w:p>
        </w:tc>
        <w:tc>
          <w:tcPr>
            <w:tcW w:w="4325" w:type="dxa"/>
            <w:gridSpan w:val="3"/>
          </w:tcPr>
          <w:p w14:paraId="41BA688C" w14:textId="4DA9A63F" w:rsidR="00621789" w:rsidRDefault="00000000">
            <w:pPr>
              <w:pStyle w:val="Compact"/>
            </w:pPr>
            <w:r>
              <w:t>$</w:t>
            </w:r>
            <w:r w:rsidR="000324D5">
              <w:t>1200</w:t>
            </w:r>
          </w:p>
        </w:tc>
      </w:tr>
      <w:tr w:rsidR="009C76AE" w14:paraId="7F560445" w14:textId="77777777" w:rsidTr="009C76AE">
        <w:tc>
          <w:tcPr>
            <w:tcW w:w="6011" w:type="dxa"/>
            <w:gridSpan w:val="4"/>
          </w:tcPr>
          <w:p w14:paraId="02C881C8" w14:textId="5BA8F367" w:rsidR="002F4B45" w:rsidRPr="006E653B" w:rsidRDefault="002F4B45" w:rsidP="002F4B45">
            <w:pPr>
              <w:pStyle w:val="Heading2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Hormones/Peptides</w:t>
            </w:r>
          </w:p>
          <w:p w14:paraId="0316528E" w14:textId="180FD91A" w:rsidR="00C40A43" w:rsidRDefault="002F4B45" w:rsidP="002F4B45">
            <w:pPr>
              <w:pStyle w:val="Heading3"/>
              <w:rPr>
                <w:b/>
                <w:bCs/>
              </w:rPr>
            </w:pPr>
            <w:r>
              <w:rPr>
                <w:b/>
                <w:bCs/>
              </w:rPr>
              <w:t xml:space="preserve">Functional wellness </w:t>
            </w:r>
          </w:p>
          <w:p w14:paraId="61277606" w14:textId="29963906" w:rsidR="002F4B45" w:rsidRPr="006E653B" w:rsidRDefault="00C40A43" w:rsidP="002F4B45">
            <w:pPr>
              <w:pStyle w:val="Heading3"/>
              <w:rPr>
                <w:b/>
                <w:bCs/>
              </w:rPr>
            </w:pPr>
            <w:r>
              <w:rPr>
                <w:b/>
                <w:bCs/>
              </w:rPr>
              <w:t>Consult/Lab review- $250</w:t>
            </w:r>
          </w:p>
          <w:tbl>
            <w:tblPr>
              <w:tblStyle w:val="Table"/>
              <w:tblW w:w="5390" w:type="dxa"/>
              <w:tblLook w:val="0020" w:firstRow="1" w:lastRow="0" w:firstColumn="0" w:lastColumn="0" w:noHBand="0" w:noVBand="0"/>
            </w:tblPr>
            <w:tblGrid>
              <w:gridCol w:w="1900"/>
              <w:gridCol w:w="1690"/>
              <w:gridCol w:w="1800"/>
            </w:tblGrid>
            <w:tr w:rsidR="008E02D1" w14:paraId="634266CB" w14:textId="77777777" w:rsidTr="00ED2D0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900" w:type="dxa"/>
                </w:tcPr>
                <w:p w14:paraId="41E7B001" w14:textId="3D5DBA34" w:rsidR="002F4B45" w:rsidRDefault="002F4B45" w:rsidP="002F4B45">
                  <w:pPr>
                    <w:pStyle w:val="Compact"/>
                  </w:pPr>
                </w:p>
              </w:tc>
              <w:tc>
                <w:tcPr>
                  <w:tcW w:w="1690" w:type="dxa"/>
                </w:tcPr>
                <w:p w14:paraId="7057EF73" w14:textId="5C36168A" w:rsidR="002F4B45" w:rsidRDefault="00ED2D03" w:rsidP="002F4B45">
                  <w:pPr>
                    <w:pStyle w:val="Compact"/>
                  </w:pPr>
                  <w:r>
                    <w:t>Investment</w:t>
                  </w:r>
                </w:p>
              </w:tc>
              <w:tc>
                <w:tcPr>
                  <w:tcW w:w="1800" w:type="dxa"/>
                </w:tcPr>
                <w:p w14:paraId="788A0DDA" w14:textId="50355578" w:rsidR="002F4B45" w:rsidRDefault="00ED2D03" w:rsidP="002F4B45">
                  <w:pPr>
                    <w:pStyle w:val="Compact"/>
                  </w:pPr>
                  <w:r>
                    <w:t>Duration</w:t>
                  </w:r>
                </w:p>
              </w:tc>
            </w:tr>
            <w:tr w:rsidR="008E02D1" w14:paraId="07148C10" w14:textId="77777777" w:rsidTr="00ED2D03">
              <w:tc>
                <w:tcPr>
                  <w:tcW w:w="1900" w:type="dxa"/>
                </w:tcPr>
                <w:p w14:paraId="1D30C8E1" w14:textId="77777777" w:rsidR="002F4B45" w:rsidRDefault="008E02D1" w:rsidP="002F4B45">
                  <w:pPr>
                    <w:pStyle w:val="Compact"/>
                  </w:pPr>
                  <w:r>
                    <w:t>TESTOSTERONE</w:t>
                  </w:r>
                </w:p>
                <w:p w14:paraId="056E6AAB" w14:textId="33EB4D13" w:rsidR="00ED2D03" w:rsidRDefault="00ED2D03" w:rsidP="002F4B45">
                  <w:pPr>
                    <w:pStyle w:val="Compact"/>
                  </w:pPr>
                  <w:r>
                    <w:t>1 Hormone</w:t>
                  </w:r>
                </w:p>
              </w:tc>
              <w:tc>
                <w:tcPr>
                  <w:tcW w:w="1690" w:type="dxa"/>
                </w:tcPr>
                <w:p w14:paraId="3312477F" w14:textId="77777777" w:rsidR="002F4B45" w:rsidRDefault="002F4B45" w:rsidP="002F4B45">
                  <w:pPr>
                    <w:pStyle w:val="Compact"/>
                  </w:pPr>
                  <w:r>
                    <w:t>$</w:t>
                  </w:r>
                  <w:r w:rsidR="00ED2D03">
                    <w:t>149/mo</w:t>
                  </w:r>
                </w:p>
                <w:p w14:paraId="77FECB54" w14:textId="1490597C" w:rsidR="00ED2D03" w:rsidRDefault="00ED2D03" w:rsidP="002F4B45">
                  <w:pPr>
                    <w:pStyle w:val="Compact"/>
                  </w:pPr>
                  <w:r>
                    <w:t>$149/mo</w:t>
                  </w:r>
                </w:p>
              </w:tc>
              <w:tc>
                <w:tcPr>
                  <w:tcW w:w="1800" w:type="dxa"/>
                </w:tcPr>
                <w:p w14:paraId="36DFFEDF" w14:textId="77777777" w:rsidR="002F4B45" w:rsidRDefault="00ED2D03" w:rsidP="002F4B45">
                  <w:pPr>
                    <w:pStyle w:val="Compact"/>
                  </w:pPr>
                  <w:r>
                    <w:t xml:space="preserve">3 mo intervals </w:t>
                  </w:r>
                </w:p>
                <w:p w14:paraId="04CB51FA" w14:textId="45936A9B" w:rsidR="00ED2D03" w:rsidRDefault="00ED2D03" w:rsidP="002F4B45">
                  <w:pPr>
                    <w:pStyle w:val="Compact"/>
                  </w:pPr>
                  <w:r>
                    <w:t>3 mo intervals</w:t>
                  </w:r>
                </w:p>
              </w:tc>
            </w:tr>
            <w:tr w:rsidR="008E02D1" w14:paraId="7E453664" w14:textId="77777777" w:rsidTr="00ED2D03">
              <w:tc>
                <w:tcPr>
                  <w:tcW w:w="1900" w:type="dxa"/>
                </w:tcPr>
                <w:p w14:paraId="676985AE" w14:textId="77777777" w:rsidR="002F4B45" w:rsidRDefault="00ED2D03" w:rsidP="002F4B45">
                  <w:pPr>
                    <w:pStyle w:val="Compact"/>
                  </w:pPr>
                  <w:r>
                    <w:t>2 Hormones</w:t>
                  </w:r>
                </w:p>
                <w:p w14:paraId="3A4DE3AE" w14:textId="653A2117" w:rsidR="00ED2D03" w:rsidRDefault="00ED2D03" w:rsidP="002F4B45">
                  <w:pPr>
                    <w:pStyle w:val="Compact"/>
                  </w:pPr>
                  <w:r>
                    <w:t>3 Hormones</w:t>
                  </w:r>
                </w:p>
              </w:tc>
              <w:tc>
                <w:tcPr>
                  <w:tcW w:w="1690" w:type="dxa"/>
                </w:tcPr>
                <w:p w14:paraId="605CC86B" w14:textId="77777777" w:rsidR="002F4B45" w:rsidRDefault="002F4B45" w:rsidP="002F4B45">
                  <w:pPr>
                    <w:pStyle w:val="Compact"/>
                  </w:pPr>
                  <w:r>
                    <w:t>$</w:t>
                  </w:r>
                  <w:r w:rsidR="00ED2D03">
                    <w:t>275/mo</w:t>
                  </w:r>
                </w:p>
                <w:p w14:paraId="592467F2" w14:textId="3EAFCFA1" w:rsidR="00ED2D03" w:rsidRDefault="00ED2D03" w:rsidP="002F4B45">
                  <w:pPr>
                    <w:pStyle w:val="Compact"/>
                  </w:pPr>
                  <w:r>
                    <w:t>$299/mo</w:t>
                  </w:r>
                </w:p>
              </w:tc>
              <w:tc>
                <w:tcPr>
                  <w:tcW w:w="1800" w:type="dxa"/>
                </w:tcPr>
                <w:p w14:paraId="69D13D90" w14:textId="62E37558" w:rsidR="002F4B45" w:rsidRDefault="00ED2D03" w:rsidP="002F4B45">
                  <w:pPr>
                    <w:pStyle w:val="Compact"/>
                  </w:pPr>
                  <w:r>
                    <w:t>3 mo intervals</w:t>
                  </w:r>
                </w:p>
                <w:p w14:paraId="64B491AB" w14:textId="01D53913" w:rsidR="00ED2D03" w:rsidRDefault="00ED2D03" w:rsidP="002F4B45">
                  <w:pPr>
                    <w:pStyle w:val="Compact"/>
                  </w:pPr>
                  <w:r>
                    <w:t>3 mo intervals</w:t>
                  </w:r>
                </w:p>
              </w:tc>
            </w:tr>
          </w:tbl>
          <w:p w14:paraId="4C4CE4E0" w14:textId="350040DA" w:rsidR="00621789" w:rsidRDefault="00621789">
            <w:pPr>
              <w:pStyle w:val="Compact"/>
            </w:pPr>
          </w:p>
        </w:tc>
        <w:tc>
          <w:tcPr>
            <w:tcW w:w="236" w:type="dxa"/>
          </w:tcPr>
          <w:p w14:paraId="3CF53579" w14:textId="2192490E" w:rsidR="00621789" w:rsidRDefault="00621789">
            <w:pPr>
              <w:pStyle w:val="Compact"/>
            </w:pPr>
          </w:p>
        </w:tc>
        <w:tc>
          <w:tcPr>
            <w:tcW w:w="3118" w:type="dxa"/>
          </w:tcPr>
          <w:p w14:paraId="26114377" w14:textId="2F777F2F" w:rsidR="00621789" w:rsidRDefault="00621789">
            <w:pPr>
              <w:pStyle w:val="Compact"/>
            </w:pPr>
          </w:p>
        </w:tc>
      </w:tr>
    </w:tbl>
    <w:p w14:paraId="6674C4B0" w14:textId="77777777" w:rsidR="00830EB6" w:rsidRDefault="00830EB6" w:rsidP="006E653B">
      <w:bookmarkStart w:id="11" w:name="glacial"/>
      <w:bookmarkEnd w:id="10"/>
    </w:p>
    <w:p w14:paraId="6867E20D" w14:textId="3826EF2A" w:rsidR="00830EB6" w:rsidRPr="006E653B" w:rsidRDefault="00830EB6" w:rsidP="00830EB6">
      <w:pPr>
        <w:pStyle w:val="Heading3"/>
        <w:rPr>
          <w:b/>
          <w:bCs/>
        </w:rPr>
      </w:pPr>
      <w:r>
        <w:rPr>
          <w:b/>
          <w:bCs/>
        </w:rPr>
        <w:t>Pepti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6"/>
        <w:gridCol w:w="240"/>
        <w:gridCol w:w="2176"/>
      </w:tblGrid>
      <w:tr w:rsidR="00830EB6" w14:paraId="3686E51E" w14:textId="77777777" w:rsidTr="009C76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56" w:type="dxa"/>
          </w:tcPr>
          <w:p w14:paraId="74580D39" w14:textId="24EB5046" w:rsidR="00830EB6" w:rsidRDefault="00830EB6" w:rsidP="00FD0900">
            <w:pPr>
              <w:pStyle w:val="Compact"/>
            </w:pPr>
            <w:r>
              <w:t>Name</w:t>
            </w:r>
          </w:p>
        </w:tc>
        <w:tc>
          <w:tcPr>
            <w:tcW w:w="240" w:type="dxa"/>
          </w:tcPr>
          <w:p w14:paraId="71003140" w14:textId="650DDDF4" w:rsidR="00830EB6" w:rsidRDefault="00830EB6" w:rsidP="00FD0900">
            <w:pPr>
              <w:pStyle w:val="Compact"/>
            </w:pPr>
          </w:p>
        </w:tc>
        <w:tc>
          <w:tcPr>
            <w:tcW w:w="2176" w:type="dxa"/>
          </w:tcPr>
          <w:p w14:paraId="2F6E5385" w14:textId="5FF2390E" w:rsidR="00830EB6" w:rsidRDefault="00830EB6" w:rsidP="00FD0900">
            <w:pPr>
              <w:pStyle w:val="Compact"/>
            </w:pPr>
            <w:r>
              <w:t>Cost</w:t>
            </w:r>
          </w:p>
        </w:tc>
      </w:tr>
      <w:tr w:rsidR="00830EB6" w14:paraId="2F88CAC8" w14:textId="77777777" w:rsidTr="009C76AE">
        <w:tc>
          <w:tcPr>
            <w:tcW w:w="3656" w:type="dxa"/>
          </w:tcPr>
          <w:p w14:paraId="70107488" w14:textId="37AB2601" w:rsidR="00830EB6" w:rsidRDefault="00830EB6" w:rsidP="00FD0900">
            <w:pPr>
              <w:pStyle w:val="Compact"/>
            </w:pPr>
            <w:r>
              <w:t>NAD+</w:t>
            </w:r>
          </w:p>
        </w:tc>
        <w:tc>
          <w:tcPr>
            <w:tcW w:w="240" w:type="dxa"/>
          </w:tcPr>
          <w:p w14:paraId="42536DEE" w14:textId="28F617E0" w:rsidR="00830EB6" w:rsidRDefault="00830EB6" w:rsidP="00FD0900">
            <w:pPr>
              <w:pStyle w:val="Compact"/>
            </w:pPr>
          </w:p>
        </w:tc>
        <w:tc>
          <w:tcPr>
            <w:tcW w:w="2176" w:type="dxa"/>
          </w:tcPr>
          <w:p w14:paraId="15AD2C4A" w14:textId="1CA89B7A" w:rsidR="00830EB6" w:rsidRDefault="00830EB6" w:rsidP="00FD0900">
            <w:pPr>
              <w:pStyle w:val="Compact"/>
            </w:pPr>
            <w:r>
              <w:t>$</w:t>
            </w:r>
            <w:r w:rsidR="008D110A">
              <w:t>400/6 week Tx</w:t>
            </w:r>
          </w:p>
        </w:tc>
      </w:tr>
      <w:tr w:rsidR="00830EB6" w14:paraId="175EE695" w14:textId="77777777" w:rsidTr="009C76AE">
        <w:tc>
          <w:tcPr>
            <w:tcW w:w="3656" w:type="dxa"/>
          </w:tcPr>
          <w:p w14:paraId="69CD6CAF" w14:textId="77777777" w:rsidR="008D110A" w:rsidRDefault="00830EB6" w:rsidP="00FD0900">
            <w:pPr>
              <w:pStyle w:val="Compact"/>
            </w:pPr>
            <w:r>
              <w:t>B12</w:t>
            </w:r>
          </w:p>
          <w:p w14:paraId="2DD82177" w14:textId="6BEEEFBC" w:rsidR="00830EB6" w:rsidRDefault="008D110A" w:rsidP="00FD0900">
            <w:pPr>
              <w:pStyle w:val="Compact"/>
            </w:pPr>
            <w:r>
              <w:t>Tir</w:t>
            </w:r>
            <w:r w:rsidR="00A8416A">
              <w:t>zepatide</w:t>
            </w:r>
            <w:r w:rsidR="00830EB6">
              <w:t xml:space="preserve"> </w:t>
            </w:r>
            <w:r w:rsidR="00830EB6">
              <w:t xml:space="preserve">      </w:t>
            </w:r>
          </w:p>
        </w:tc>
        <w:tc>
          <w:tcPr>
            <w:tcW w:w="240" w:type="dxa"/>
          </w:tcPr>
          <w:p w14:paraId="57889EA8" w14:textId="78346BC7" w:rsidR="00830EB6" w:rsidRDefault="00830EB6" w:rsidP="00FD0900">
            <w:pPr>
              <w:pStyle w:val="Compact"/>
            </w:pPr>
          </w:p>
        </w:tc>
        <w:tc>
          <w:tcPr>
            <w:tcW w:w="2176" w:type="dxa"/>
          </w:tcPr>
          <w:p w14:paraId="02A0F098" w14:textId="77777777" w:rsidR="00830EB6" w:rsidRDefault="00830EB6" w:rsidP="00FD0900">
            <w:pPr>
              <w:pStyle w:val="Compact"/>
            </w:pPr>
            <w:r>
              <w:t>$</w:t>
            </w:r>
            <w:r w:rsidR="008D110A">
              <w:t>20/injection</w:t>
            </w:r>
          </w:p>
          <w:p w14:paraId="4D98E935" w14:textId="77777777" w:rsidR="009C76AE" w:rsidRDefault="009C76AE" w:rsidP="00FD0900">
            <w:pPr>
              <w:pStyle w:val="Compact"/>
            </w:pPr>
            <w:r>
              <w:t>$275--2.5mg/mo</w:t>
            </w:r>
          </w:p>
          <w:p w14:paraId="1C338FFC" w14:textId="77777777" w:rsidR="009C76AE" w:rsidRDefault="009C76AE" w:rsidP="00FD0900">
            <w:pPr>
              <w:pStyle w:val="Compact"/>
            </w:pPr>
            <w:r>
              <w:t>$340—5mg/mo</w:t>
            </w:r>
          </w:p>
          <w:p w14:paraId="360F4102" w14:textId="77777777" w:rsidR="009C76AE" w:rsidRDefault="009C76AE" w:rsidP="00FD0900">
            <w:pPr>
              <w:pStyle w:val="Compact"/>
            </w:pPr>
            <w:r>
              <w:t>$415—7.5mg/mo</w:t>
            </w:r>
          </w:p>
          <w:p w14:paraId="6FFAD49A" w14:textId="77777777" w:rsidR="009C76AE" w:rsidRDefault="009C76AE" w:rsidP="00FD0900">
            <w:pPr>
              <w:pStyle w:val="Compact"/>
            </w:pPr>
            <w:r>
              <w:t>$475—10mg/mo</w:t>
            </w:r>
          </w:p>
          <w:p w14:paraId="21445EA6" w14:textId="77777777" w:rsidR="009C76AE" w:rsidRDefault="009C76AE" w:rsidP="00FD0900">
            <w:pPr>
              <w:pStyle w:val="Compact"/>
            </w:pPr>
            <w:r>
              <w:t>$625—12.5mg/mo</w:t>
            </w:r>
          </w:p>
          <w:p w14:paraId="2F3B775D" w14:textId="339EE77A" w:rsidR="009C76AE" w:rsidRDefault="009C76AE" w:rsidP="00FD0900">
            <w:pPr>
              <w:pStyle w:val="Compact"/>
            </w:pPr>
            <w:r>
              <w:t>$675—15mg/mo</w:t>
            </w:r>
          </w:p>
        </w:tc>
      </w:tr>
    </w:tbl>
    <w:p w14:paraId="3F5260EF" w14:textId="77777777" w:rsidR="002A1B9D" w:rsidRDefault="002A1B9D" w:rsidP="002A1B9D">
      <w:pPr>
        <w:pStyle w:val="Heading1"/>
      </w:pPr>
      <w:r>
        <w:t>Exoblanc Product Price Shee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80"/>
        <w:gridCol w:w="2880"/>
      </w:tblGrid>
      <w:tr w:rsidR="002A1B9D" w14:paraId="5082EFED" w14:textId="77777777" w:rsidTr="00FD0900">
        <w:tc>
          <w:tcPr>
            <w:tcW w:w="2880" w:type="dxa"/>
          </w:tcPr>
          <w:p w14:paraId="565D9035" w14:textId="77777777" w:rsidR="002A1B9D" w:rsidRDefault="002A1B9D" w:rsidP="00FD0900">
            <w:r>
              <w:t>Product</w:t>
            </w:r>
          </w:p>
        </w:tc>
        <w:tc>
          <w:tcPr>
            <w:tcW w:w="2880" w:type="dxa"/>
          </w:tcPr>
          <w:p w14:paraId="5BD68A42" w14:textId="235C61C2" w:rsidR="002A1B9D" w:rsidRDefault="002A1B9D" w:rsidP="00FD0900">
            <w:r>
              <w:t>Retail Price</w:t>
            </w:r>
          </w:p>
        </w:tc>
      </w:tr>
      <w:tr w:rsidR="002A1B9D" w14:paraId="0EEEFFAA" w14:textId="77777777" w:rsidTr="00FD0900">
        <w:tc>
          <w:tcPr>
            <w:tcW w:w="2880" w:type="dxa"/>
          </w:tcPr>
          <w:p w14:paraId="4A3B2ACB" w14:textId="77777777" w:rsidR="002A1B9D" w:rsidRDefault="002A1B9D" w:rsidP="00FD0900">
            <w:r>
              <w:lastRenderedPageBreak/>
              <w:t>PDRN Mist</w:t>
            </w:r>
          </w:p>
        </w:tc>
        <w:tc>
          <w:tcPr>
            <w:tcW w:w="2880" w:type="dxa"/>
          </w:tcPr>
          <w:p w14:paraId="31F13E47" w14:textId="77777777" w:rsidR="002A1B9D" w:rsidRDefault="002A1B9D" w:rsidP="00FD0900">
            <w:r>
              <w:t>$65</w:t>
            </w:r>
          </w:p>
        </w:tc>
      </w:tr>
      <w:tr w:rsidR="002A1B9D" w14:paraId="11DFF468" w14:textId="77777777" w:rsidTr="00FD0900">
        <w:tc>
          <w:tcPr>
            <w:tcW w:w="2880" w:type="dxa"/>
          </w:tcPr>
          <w:p w14:paraId="01D2D662" w14:textId="77777777" w:rsidR="002A1B9D" w:rsidRDefault="002A1B9D" w:rsidP="00FD0900">
            <w:r>
              <w:t>PDRN Serum</w:t>
            </w:r>
          </w:p>
        </w:tc>
        <w:tc>
          <w:tcPr>
            <w:tcW w:w="2880" w:type="dxa"/>
          </w:tcPr>
          <w:p w14:paraId="43684305" w14:textId="77777777" w:rsidR="002A1B9D" w:rsidRDefault="002A1B9D" w:rsidP="00FD0900">
            <w:r>
              <w:t>$100</w:t>
            </w:r>
          </w:p>
        </w:tc>
      </w:tr>
      <w:tr w:rsidR="002A1B9D" w14:paraId="4665704E" w14:textId="77777777" w:rsidTr="00FD0900">
        <w:tc>
          <w:tcPr>
            <w:tcW w:w="2880" w:type="dxa"/>
          </w:tcPr>
          <w:p w14:paraId="57AFE83C" w14:textId="77777777" w:rsidR="002A1B9D" w:rsidRDefault="002A1B9D" w:rsidP="00FD0900">
            <w:r>
              <w:t>PDRN Cream</w:t>
            </w:r>
          </w:p>
        </w:tc>
        <w:tc>
          <w:tcPr>
            <w:tcW w:w="2880" w:type="dxa"/>
          </w:tcPr>
          <w:p w14:paraId="02EFD906" w14:textId="77777777" w:rsidR="002A1B9D" w:rsidRDefault="002A1B9D" w:rsidP="00FD0900">
            <w:r>
              <w:t>$100</w:t>
            </w:r>
          </w:p>
        </w:tc>
      </w:tr>
      <w:tr w:rsidR="002A1B9D" w14:paraId="21ECBC68" w14:textId="77777777" w:rsidTr="00FD0900">
        <w:tc>
          <w:tcPr>
            <w:tcW w:w="2880" w:type="dxa"/>
          </w:tcPr>
          <w:p w14:paraId="3C9231DC" w14:textId="77777777" w:rsidR="002A1B9D" w:rsidRDefault="002A1B9D" w:rsidP="00FD0900">
            <w:r>
              <w:t>White Bloom</w:t>
            </w:r>
          </w:p>
        </w:tc>
        <w:tc>
          <w:tcPr>
            <w:tcW w:w="2880" w:type="dxa"/>
          </w:tcPr>
          <w:p w14:paraId="551501A3" w14:textId="77777777" w:rsidR="002A1B9D" w:rsidRDefault="002A1B9D" w:rsidP="00FD0900">
            <w:r>
              <w:t>$210</w:t>
            </w:r>
          </w:p>
        </w:tc>
      </w:tr>
      <w:tr w:rsidR="002A1B9D" w14:paraId="4B794B0D" w14:textId="77777777" w:rsidTr="00FD0900">
        <w:tc>
          <w:tcPr>
            <w:tcW w:w="2880" w:type="dxa"/>
          </w:tcPr>
          <w:p w14:paraId="1204B4BB" w14:textId="77777777" w:rsidR="002A1B9D" w:rsidRDefault="002A1B9D" w:rsidP="00FD0900">
            <w:r>
              <w:t>Spicule</w:t>
            </w:r>
          </w:p>
        </w:tc>
        <w:tc>
          <w:tcPr>
            <w:tcW w:w="2880" w:type="dxa"/>
          </w:tcPr>
          <w:p w14:paraId="6F6331C5" w14:textId="77777777" w:rsidR="002A1B9D" w:rsidRDefault="002A1B9D" w:rsidP="00FD0900">
            <w:r>
              <w:t>$100</w:t>
            </w:r>
          </w:p>
        </w:tc>
      </w:tr>
      <w:tr w:rsidR="002A1B9D" w14:paraId="17177D87" w14:textId="77777777" w:rsidTr="00FD0900">
        <w:tc>
          <w:tcPr>
            <w:tcW w:w="2880" w:type="dxa"/>
          </w:tcPr>
          <w:p w14:paraId="07410E90" w14:textId="77777777" w:rsidR="002A1B9D" w:rsidRDefault="002A1B9D" w:rsidP="00FD0900">
            <w:r>
              <w:t>Eye Cream</w:t>
            </w:r>
          </w:p>
        </w:tc>
        <w:tc>
          <w:tcPr>
            <w:tcW w:w="2880" w:type="dxa"/>
          </w:tcPr>
          <w:p w14:paraId="38E07C90" w14:textId="77777777" w:rsidR="002A1B9D" w:rsidRDefault="002A1B9D" w:rsidP="00FD0900">
            <w:r>
              <w:t>$120</w:t>
            </w:r>
          </w:p>
        </w:tc>
      </w:tr>
      <w:tr w:rsidR="002A1B9D" w14:paraId="3BC2E3DB" w14:textId="77777777" w:rsidTr="002A1B9D">
        <w:trPr>
          <w:trHeight w:val="1116"/>
        </w:trPr>
        <w:tc>
          <w:tcPr>
            <w:tcW w:w="2880" w:type="dxa"/>
          </w:tcPr>
          <w:p w14:paraId="644DF95D" w14:textId="77777777" w:rsidR="002A1B9D" w:rsidRDefault="002A1B9D" w:rsidP="002A1B9D">
            <w:r>
              <w:t>Masks</w:t>
            </w:r>
          </w:p>
          <w:p w14:paraId="2CD07331" w14:textId="2FBAB94D" w:rsidR="00C40A43" w:rsidRDefault="00C40A43" w:rsidP="002A1B9D">
            <w:r>
              <w:t>PAVISE SKIN CARE</w:t>
            </w:r>
          </w:p>
          <w:p w14:paraId="2B33E4CA" w14:textId="57983C02" w:rsidR="00C40A43" w:rsidRDefault="00C40A43" w:rsidP="00C40A43">
            <w:r>
              <w:t>Dynamic Age Defense</w:t>
            </w:r>
          </w:p>
          <w:p w14:paraId="045FF595" w14:textId="2171A463" w:rsidR="00C40A43" w:rsidRDefault="00C40A43" w:rsidP="00C40A43">
            <w:r>
              <w:t xml:space="preserve">Gentle Amino Powerwash </w:t>
            </w:r>
          </w:p>
          <w:p w14:paraId="47E099A6" w14:textId="77777777" w:rsidR="00C40A43" w:rsidRDefault="00C40A43" w:rsidP="00C40A43">
            <w:r>
              <w:t>Bioadaptive Stress Repair</w:t>
            </w:r>
          </w:p>
          <w:p w14:paraId="7B6D708E" w14:textId="77777777" w:rsidR="00C40A43" w:rsidRDefault="00C40A43" w:rsidP="00C40A43"/>
          <w:p w14:paraId="234871E7" w14:textId="2D10BB02" w:rsidR="00C40A43" w:rsidRDefault="00C40A43" w:rsidP="00C40A43"/>
        </w:tc>
        <w:tc>
          <w:tcPr>
            <w:tcW w:w="2880" w:type="dxa"/>
          </w:tcPr>
          <w:p w14:paraId="039CB146" w14:textId="77777777" w:rsidR="002A1B9D" w:rsidRDefault="002A1B9D" w:rsidP="00FD0900">
            <w:r>
              <w:t>$10</w:t>
            </w:r>
          </w:p>
          <w:p w14:paraId="6B7D25A8" w14:textId="377AA0F1" w:rsidR="00C40A43" w:rsidRDefault="00C40A43" w:rsidP="00FD0900">
            <w:r>
              <w:t>_____</w:t>
            </w:r>
          </w:p>
          <w:p w14:paraId="218606F5" w14:textId="29638F4C" w:rsidR="00C40A43" w:rsidRDefault="00C40A43" w:rsidP="00FD0900">
            <w:r>
              <w:t>$125</w:t>
            </w:r>
          </w:p>
          <w:p w14:paraId="39C8CE59" w14:textId="4F7532F8" w:rsidR="00C40A43" w:rsidRDefault="00C40A43" w:rsidP="00FD0900">
            <w:r>
              <w:t>$55</w:t>
            </w:r>
          </w:p>
          <w:p w14:paraId="01D0A126" w14:textId="2AE380FE" w:rsidR="00C40A43" w:rsidRDefault="00C40A43" w:rsidP="00FD0900">
            <w:r>
              <w:t>$195</w:t>
            </w:r>
          </w:p>
        </w:tc>
      </w:tr>
    </w:tbl>
    <w:p w14:paraId="1F154A54" w14:textId="77777777" w:rsidR="00A8416A" w:rsidRDefault="00A8416A" w:rsidP="006E653B"/>
    <w:p w14:paraId="7B45C679" w14:textId="28AA872E" w:rsidR="00ED2D03" w:rsidRDefault="00BA2035" w:rsidP="006E653B">
      <w:r>
        <w:rPr>
          <w:noProof/>
        </w:rPr>
        <w:pict w14:anchorId="41793934">
          <v:rect id="_x0000_i1025" alt="" style="width:468pt;height:.05pt;mso-width-percent:0;mso-height-percent:0;mso-width-percent:0;mso-height-percent:0" o:hralign="center" o:hrstd="t" o:hr="t"/>
        </w:pict>
      </w:r>
      <w:bookmarkStart w:id="12" w:name="avec-aesthetics-wellness-1"/>
      <w:bookmarkEnd w:id="11"/>
    </w:p>
    <w:p w14:paraId="564E308F" w14:textId="02185A1D" w:rsidR="00621789" w:rsidRDefault="00000000" w:rsidP="006E653B">
      <w:r>
        <w:t>AVEC Aesthetics + Wellness</w:t>
      </w:r>
    </w:p>
    <w:p w14:paraId="10A9C7C0" w14:textId="77777777" w:rsidR="00621789" w:rsidRDefault="00000000">
      <w:pPr>
        <w:pStyle w:val="FirstParagraph"/>
      </w:pPr>
      <w:r>
        <w:t>Website: avec-wellness.com</w:t>
      </w:r>
      <w:r>
        <w:br/>
        <w:t>Phone: 302-365-0285</w:t>
      </w:r>
      <w:bookmarkEnd w:id="0"/>
      <w:bookmarkEnd w:id="6"/>
      <w:bookmarkEnd w:id="12"/>
    </w:p>
    <w:sectPr w:rsidR="006217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B655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CF8FD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4729117">
    <w:abstractNumId w:val="0"/>
  </w:num>
  <w:num w:numId="2" w16cid:durableId="304046109">
    <w:abstractNumId w:val="1"/>
  </w:num>
  <w:num w:numId="3" w16cid:durableId="1623002433">
    <w:abstractNumId w:val="1"/>
  </w:num>
  <w:num w:numId="4" w16cid:durableId="19855449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1789"/>
    <w:rsid w:val="000324D5"/>
    <w:rsid w:val="00150183"/>
    <w:rsid w:val="001645C2"/>
    <w:rsid w:val="001A5A2A"/>
    <w:rsid w:val="002A1B9D"/>
    <w:rsid w:val="002C755B"/>
    <w:rsid w:val="002F4B45"/>
    <w:rsid w:val="00396E56"/>
    <w:rsid w:val="00427EEF"/>
    <w:rsid w:val="00437895"/>
    <w:rsid w:val="00452AD0"/>
    <w:rsid w:val="00621789"/>
    <w:rsid w:val="00695A4D"/>
    <w:rsid w:val="006E653B"/>
    <w:rsid w:val="007C5E78"/>
    <w:rsid w:val="00804845"/>
    <w:rsid w:val="00830EB6"/>
    <w:rsid w:val="008D110A"/>
    <w:rsid w:val="008E02D1"/>
    <w:rsid w:val="009A0997"/>
    <w:rsid w:val="009C76AE"/>
    <w:rsid w:val="00A8416A"/>
    <w:rsid w:val="00AD72F0"/>
    <w:rsid w:val="00B22E2E"/>
    <w:rsid w:val="00B24E94"/>
    <w:rsid w:val="00BA2035"/>
    <w:rsid w:val="00C40A43"/>
    <w:rsid w:val="00D66F8F"/>
    <w:rsid w:val="00D826A6"/>
    <w:rsid w:val="00ED2D03"/>
    <w:rsid w:val="00F20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78FE"/>
  <w15:docId w15:val="{118E2065-B911-0E4A-855A-5CFB9CA50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e McIlrath</dc:creator>
  <cp:keywords/>
  <cp:lastModifiedBy>Ashlee McIlrath</cp:lastModifiedBy>
  <cp:revision>2</cp:revision>
  <dcterms:created xsi:type="dcterms:W3CDTF">2025-12-19T02:41:00Z</dcterms:created>
  <dcterms:modified xsi:type="dcterms:W3CDTF">2025-12-19T02:41:00Z</dcterms:modified>
</cp:coreProperties>
</file>